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F27AD0" w:rsidRPr="00CA01FD" w:rsidRDefault="00F27AD0" w:rsidP="00A46C9A">
      <w:pPr>
        <w:tabs>
          <w:tab w:val="clear" w:pos="9000"/>
        </w:tabs>
        <w:ind w:right="-1"/>
        <w:jc w:val="right"/>
      </w:pPr>
    </w:p>
    <w:p w:rsidR="003476F8" w:rsidRPr="00A46C9A" w:rsidRDefault="005844E1" w:rsidP="00A46C9A">
      <w:pPr>
        <w:pStyle w:val="Universit-Intestazione"/>
        <w:ind w:left="1418" w:right="-1"/>
        <w:jc w:val="right"/>
        <w:rPr>
          <w:rFonts w:ascii="Garamond" w:hAnsi="Garamond"/>
          <w:color w:val="auto"/>
          <w:sz w:val="22"/>
          <w:szCs w:val="22"/>
          <w:lang w:val="it-IT"/>
        </w:rPr>
      </w:pPr>
      <w:r w:rsidRPr="00A46C9A">
        <w:rPr>
          <w:rFonts w:ascii="Garamond" w:hAnsi="Garamond"/>
          <w:color w:val="auto"/>
          <w:sz w:val="22"/>
          <w:szCs w:val="22"/>
          <w:lang w:val="it-IT"/>
        </w:rPr>
        <w:t xml:space="preserve">Modulo </w:t>
      </w:r>
      <w:r w:rsidR="00622E4B" w:rsidRPr="00A46C9A">
        <w:rPr>
          <w:rFonts w:ascii="Garamond" w:hAnsi="Garamond"/>
          <w:color w:val="auto"/>
          <w:sz w:val="22"/>
          <w:szCs w:val="22"/>
          <w:lang w:val="it-IT"/>
        </w:rPr>
        <w:t>Dipendenti</w:t>
      </w:r>
      <w:r w:rsidR="00A46C9A" w:rsidRPr="00A46C9A">
        <w:rPr>
          <w:rFonts w:ascii="Garamond" w:hAnsi="Garamond"/>
          <w:color w:val="auto"/>
          <w:sz w:val="22"/>
          <w:szCs w:val="22"/>
          <w:lang w:val="it-IT"/>
        </w:rPr>
        <w:t xml:space="preserve"> </w:t>
      </w:r>
      <w:r w:rsidR="00622E4B" w:rsidRPr="00A46C9A">
        <w:rPr>
          <w:rFonts w:ascii="Garamond" w:hAnsi="Garamond"/>
          <w:color w:val="auto"/>
          <w:sz w:val="22"/>
          <w:szCs w:val="22"/>
          <w:lang w:val="it-IT"/>
        </w:rPr>
        <w:t>(allegato</w:t>
      </w:r>
      <w:r w:rsidR="003476F8" w:rsidRPr="00A46C9A">
        <w:rPr>
          <w:rFonts w:ascii="Garamond" w:hAnsi="Garamond"/>
          <w:color w:val="auto"/>
          <w:sz w:val="22"/>
          <w:szCs w:val="22"/>
          <w:lang w:val="it-IT"/>
        </w:rPr>
        <w:t xml:space="preserve"> </w:t>
      </w:r>
      <w:r w:rsidRPr="00A46C9A">
        <w:rPr>
          <w:rFonts w:ascii="Garamond" w:hAnsi="Garamond"/>
          <w:color w:val="auto"/>
          <w:sz w:val="22"/>
          <w:szCs w:val="22"/>
          <w:lang w:val="it-IT"/>
        </w:rPr>
        <w:t>4</w:t>
      </w:r>
      <w:r w:rsidR="00622E4B" w:rsidRPr="00A46C9A">
        <w:rPr>
          <w:rFonts w:ascii="Garamond" w:hAnsi="Garamond"/>
          <w:color w:val="auto"/>
          <w:sz w:val="22"/>
          <w:szCs w:val="22"/>
          <w:lang w:val="it-IT"/>
        </w:rPr>
        <w:t>)</w:t>
      </w:r>
    </w:p>
    <w:p w:rsidR="000264E6" w:rsidRPr="000264E6" w:rsidRDefault="000264E6" w:rsidP="003476F8">
      <w:pPr>
        <w:jc w:val="center"/>
        <w:rPr>
          <w:b/>
          <w:sz w:val="24"/>
        </w:rPr>
      </w:pPr>
    </w:p>
    <w:p w:rsidR="00622E4B" w:rsidRDefault="00622E4B" w:rsidP="00622E4B">
      <w:pPr>
        <w:pStyle w:val="intestaz"/>
        <w:pBdr>
          <w:top w:val="single" w:sz="4" w:space="1" w:color="auto"/>
          <w:left w:val="single" w:sz="4" w:space="4" w:color="auto"/>
          <w:bottom w:val="single" w:sz="4" w:space="1" w:color="auto"/>
          <w:right w:val="single" w:sz="4" w:space="4" w:color="auto"/>
        </w:pBdr>
        <w:tabs>
          <w:tab w:val="left" w:pos="9468"/>
          <w:tab w:val="left" w:pos="9498"/>
        </w:tabs>
        <w:spacing w:line="240" w:lineRule="auto"/>
        <w:ind w:left="0" w:right="-283"/>
        <w:jc w:val="both"/>
        <w:rPr>
          <w:rFonts w:ascii="Garamond" w:hAnsi="Garamond"/>
          <w:b w:val="0"/>
          <w:sz w:val="22"/>
          <w:szCs w:val="22"/>
        </w:rPr>
      </w:pPr>
      <w:r w:rsidRPr="00141A37">
        <w:rPr>
          <w:rFonts w:ascii="Garamond" w:hAnsi="Garamond"/>
          <w:b w:val="0"/>
          <w:sz w:val="22"/>
          <w:szCs w:val="22"/>
        </w:rPr>
        <w:t>Bando di selezione pubblica</w:t>
      </w:r>
      <w:r>
        <w:rPr>
          <w:rFonts w:ascii="Garamond" w:hAnsi="Garamond"/>
          <w:b w:val="0"/>
          <w:sz w:val="22"/>
          <w:szCs w:val="22"/>
        </w:rPr>
        <w:t xml:space="preserve"> </w:t>
      </w:r>
      <w:r w:rsidRPr="00E60315">
        <w:rPr>
          <w:rFonts w:ascii="Garamond" w:hAnsi="Garamond"/>
          <w:b w:val="0"/>
          <w:sz w:val="22"/>
          <w:szCs w:val="22"/>
        </w:rPr>
        <w:t>per soli titoli per il conferimento di n. 10 incarichi per lo svolgimento dell’attività di tutor disciplinare per il rafforzamento delle competenze in ingresso in modalità mista online ed in presenza, nell’ambito della linea di intervento A del Progetto Orientamento – UNICA_ORIENTA – azioni di potenziamento dei “saperi minimi” e di riallineamento per lo svolgimento delle attività di accertamento delle competenze linguistiche degli studenti a cura del Centro Linguistico di Ateneo, a valere sui fondi POR/FSE 2014-2020. CUP F26G17000830006.</w:t>
      </w:r>
    </w:p>
    <w:p w:rsidR="00622E4B" w:rsidRPr="002E51C7" w:rsidRDefault="00622E4B" w:rsidP="00622E4B">
      <w:pPr>
        <w:pStyle w:val="Universit-dataeindirizzo"/>
        <w:ind w:left="0" w:right="0"/>
        <w:rPr>
          <w:color w:val="auto"/>
          <w:sz w:val="22"/>
          <w:szCs w:val="22"/>
          <w:lang w:val="it-IT" w:eastAsia="it-IT"/>
        </w:rPr>
      </w:pPr>
    </w:p>
    <w:p w:rsidR="00622E4B" w:rsidRPr="003E080F" w:rsidRDefault="00622E4B" w:rsidP="00DF294A">
      <w:pPr>
        <w:spacing w:line="276" w:lineRule="auto"/>
        <w:ind w:left="4963" w:right="-1"/>
        <w:rPr>
          <w:rFonts w:cs="Arial"/>
        </w:rPr>
      </w:pPr>
      <w:r>
        <w:rPr>
          <w:rFonts w:cs="Arial"/>
        </w:rPr>
        <w:tab/>
        <w:t xml:space="preserve"> </w:t>
      </w:r>
      <w:r w:rsidRPr="003E080F">
        <w:rPr>
          <w:rFonts w:cs="Arial"/>
        </w:rPr>
        <w:t xml:space="preserve">Al </w:t>
      </w:r>
      <w:r>
        <w:rPr>
          <w:rFonts w:cs="Arial"/>
        </w:rPr>
        <w:t xml:space="preserve">Direttore del </w:t>
      </w:r>
      <w:r w:rsidRPr="003E080F">
        <w:rPr>
          <w:rFonts w:cs="Arial"/>
        </w:rPr>
        <w:t>Centro Linguistico d’Ateneo</w:t>
      </w:r>
    </w:p>
    <w:p w:rsidR="00622E4B" w:rsidRPr="003E080F" w:rsidRDefault="00622E4B" w:rsidP="00DF294A">
      <w:pPr>
        <w:spacing w:line="276" w:lineRule="auto"/>
        <w:ind w:left="4963" w:right="-1"/>
        <w:rPr>
          <w:rFonts w:cs="Arial"/>
        </w:rPr>
      </w:pPr>
      <w:r w:rsidRPr="003E080F">
        <w:rPr>
          <w:rFonts w:cs="Arial"/>
        </w:rPr>
        <w:t>Via G. T. Porcell n.2</w:t>
      </w:r>
    </w:p>
    <w:p w:rsidR="00622E4B" w:rsidRDefault="00622E4B" w:rsidP="00DF294A">
      <w:pPr>
        <w:spacing w:line="276" w:lineRule="auto"/>
        <w:ind w:left="4963" w:right="-1"/>
        <w:rPr>
          <w:rFonts w:cs="Arial"/>
        </w:rPr>
      </w:pPr>
      <w:r w:rsidRPr="003E080F">
        <w:rPr>
          <w:rFonts w:cs="Arial"/>
        </w:rPr>
        <w:t>09124 CAGLIARI</w:t>
      </w:r>
    </w:p>
    <w:p w:rsidR="000A6334" w:rsidRPr="003E080F" w:rsidRDefault="000A6334" w:rsidP="00DF294A">
      <w:pPr>
        <w:spacing w:line="276" w:lineRule="auto"/>
        <w:ind w:left="4963" w:right="-1"/>
        <w:rPr>
          <w:rFonts w:cs="Arial"/>
        </w:rPr>
      </w:pPr>
      <w:bookmarkStart w:id="0" w:name="_GoBack"/>
      <w:bookmarkEnd w:id="0"/>
    </w:p>
    <w:p w:rsidR="000264E6" w:rsidRDefault="000264E6" w:rsidP="000264E6">
      <w:pPr>
        <w:tabs>
          <w:tab w:val="clear" w:pos="9000"/>
          <w:tab w:val="left" w:pos="8222"/>
        </w:tabs>
        <w:jc w:val="right"/>
      </w:pPr>
    </w:p>
    <w:p w:rsidR="003476F8" w:rsidRPr="00FD0C8F" w:rsidRDefault="00FD0C8F" w:rsidP="000264E6">
      <w:pPr>
        <w:ind w:right="-1"/>
        <w:jc w:val="center"/>
        <w:rPr>
          <w:b/>
        </w:rPr>
      </w:pPr>
      <w:r w:rsidRPr="00A46C9A">
        <w:rPr>
          <w:b/>
        </w:rPr>
        <w:t>M</w:t>
      </w:r>
      <w:r w:rsidR="003476F8" w:rsidRPr="00A46C9A">
        <w:rPr>
          <w:b/>
        </w:rPr>
        <w:t>odulo per i dipendenti dell’Ateneo</w:t>
      </w:r>
    </w:p>
    <w:p w:rsidR="000264E6" w:rsidRPr="00FD0C8F" w:rsidRDefault="000264E6" w:rsidP="000264E6">
      <w:pPr>
        <w:ind w:right="-1"/>
        <w:jc w:val="right"/>
      </w:pPr>
    </w:p>
    <w:p w:rsidR="00411492" w:rsidRDefault="003476F8" w:rsidP="000264E6">
      <w:pPr>
        <w:ind w:left="993" w:right="-1" w:hanging="709"/>
        <w:jc w:val="left"/>
      </w:pPr>
      <w:r w:rsidRPr="00FD0C8F">
        <w:rPr>
          <w:b/>
        </w:rPr>
        <w:t>Oggetto</w:t>
      </w:r>
      <w:r w:rsidRPr="00FD0C8F">
        <w:t xml:space="preserve">: </w:t>
      </w:r>
      <w:r w:rsidR="003F4625">
        <w:t>M</w:t>
      </w:r>
      <w:r w:rsidRPr="00FD0C8F">
        <w:t xml:space="preserve">anifestazione di </w:t>
      </w:r>
      <w:r w:rsidR="000264E6" w:rsidRPr="00FD0C8F">
        <w:t xml:space="preserve">interesse allo svolgimento delle </w:t>
      </w:r>
      <w:r w:rsidRPr="00FD0C8F">
        <w:t>attività</w:t>
      </w:r>
      <w:r w:rsidR="000264E6" w:rsidRPr="00FD0C8F">
        <w:t xml:space="preserve"> </w:t>
      </w:r>
      <w:r w:rsidRPr="00FD0C8F">
        <w:t>descritt</w:t>
      </w:r>
      <w:r w:rsidR="000264E6" w:rsidRPr="00FD0C8F">
        <w:t>e</w:t>
      </w:r>
      <w:r w:rsidRPr="00FD0C8F">
        <w:t xml:space="preserve"> nell’Avviso di selezione </w:t>
      </w:r>
      <w:r w:rsidR="00622E4B">
        <w:t>sopra descritto</w:t>
      </w:r>
    </w:p>
    <w:p w:rsidR="000264E6" w:rsidRPr="00FD0C8F" w:rsidRDefault="00411492" w:rsidP="00622E4B">
      <w:pPr>
        <w:ind w:left="993" w:right="-1" w:hanging="709"/>
        <w:jc w:val="left"/>
      </w:pPr>
      <w:r>
        <w:rPr>
          <w:b/>
        </w:rPr>
        <w:tab/>
      </w:r>
    </w:p>
    <w:p w:rsidR="007F4988" w:rsidRPr="00FD0C8F" w:rsidRDefault="007F4988" w:rsidP="000264E6"/>
    <w:p w:rsidR="003476F8" w:rsidRPr="00FD0C8F" w:rsidRDefault="003476F8" w:rsidP="007F4988">
      <w:pPr>
        <w:spacing w:line="360" w:lineRule="auto"/>
        <w:ind w:left="357" w:right="0"/>
      </w:pPr>
      <w:r w:rsidRPr="00FD0C8F">
        <w:t>Il</w:t>
      </w:r>
      <w:r w:rsidR="000264E6" w:rsidRPr="00FD0C8F">
        <w:t>/La</w:t>
      </w:r>
      <w:r w:rsidRPr="00FD0C8F">
        <w:t xml:space="preserve"> sottoscritto</w:t>
      </w:r>
      <w:r w:rsidR="000264E6" w:rsidRPr="00FD0C8F">
        <w:t>/a</w:t>
      </w:r>
      <w:r w:rsidRPr="00FD0C8F">
        <w:t xml:space="preserve"> …………………</w:t>
      </w:r>
      <w:proofErr w:type="gramStart"/>
      <w:r w:rsidRPr="00FD0C8F">
        <w:t>…….</w:t>
      </w:r>
      <w:proofErr w:type="gramEnd"/>
      <w:r w:rsidRPr="00FD0C8F">
        <w:t>, matricola …………………., nato</w:t>
      </w:r>
      <w:r w:rsidR="000264E6" w:rsidRPr="00FD0C8F">
        <w:t>/a</w:t>
      </w:r>
      <w:r w:rsidRPr="00FD0C8F">
        <w:t xml:space="preserve"> </w:t>
      </w:r>
      <w:proofErr w:type="spellStart"/>
      <w:r w:rsidRPr="00FD0C8F">
        <w:t>a</w:t>
      </w:r>
      <w:proofErr w:type="spellEnd"/>
      <w:r w:rsidR="000264E6" w:rsidRPr="00FD0C8F">
        <w:t xml:space="preserve"> </w:t>
      </w:r>
      <w:r w:rsidRPr="00FD0C8F">
        <w:t>……………., il …………………, residente in ……………., Via ……………………,</w:t>
      </w:r>
      <w:r w:rsidR="000264E6" w:rsidRPr="00FD0C8F">
        <w:t xml:space="preserve"> in servizio presso </w:t>
      </w:r>
      <w:r w:rsidRPr="00FD0C8F">
        <w:t>………………………., tel. ………………., mail</w:t>
      </w:r>
      <w:r w:rsidR="000264E6" w:rsidRPr="00FD0C8F">
        <w:t xml:space="preserve"> </w:t>
      </w:r>
      <w:r w:rsidRPr="00FD0C8F">
        <w:t>……………………., inquadrato</w:t>
      </w:r>
      <w:r w:rsidR="000264E6" w:rsidRPr="00FD0C8F">
        <w:t>/a</w:t>
      </w:r>
      <w:r w:rsidRPr="00FD0C8F">
        <w:t xml:space="preserve"> nella categoria ……………., posizione</w:t>
      </w:r>
      <w:r w:rsidR="000264E6" w:rsidRPr="00FD0C8F">
        <w:t xml:space="preserve"> </w:t>
      </w:r>
      <w:r w:rsidRPr="00FD0C8F">
        <w:t>economica ……………………………</w:t>
      </w:r>
    </w:p>
    <w:p w:rsidR="00A86BDD" w:rsidRDefault="00A86BDD" w:rsidP="007F4988">
      <w:pPr>
        <w:jc w:val="center"/>
        <w:rPr>
          <w:b/>
        </w:rPr>
      </w:pPr>
    </w:p>
    <w:p w:rsidR="003476F8" w:rsidRDefault="003476F8" w:rsidP="007F4988">
      <w:pPr>
        <w:jc w:val="center"/>
        <w:rPr>
          <w:b/>
        </w:rPr>
      </w:pPr>
      <w:r w:rsidRPr="00FD0C8F">
        <w:rPr>
          <w:b/>
        </w:rPr>
        <w:t>D I C H I A R A</w:t>
      </w:r>
    </w:p>
    <w:p w:rsidR="00A86BDD" w:rsidRPr="00FD0C8F" w:rsidRDefault="00A86BDD" w:rsidP="007F4988">
      <w:pPr>
        <w:jc w:val="center"/>
        <w:rPr>
          <w:b/>
        </w:rPr>
      </w:pPr>
    </w:p>
    <w:p w:rsidR="003476F8" w:rsidRPr="00FD0C8F" w:rsidRDefault="003476F8" w:rsidP="00A86BDD">
      <w:pPr>
        <w:spacing w:line="360" w:lineRule="auto"/>
      </w:pPr>
      <w:proofErr w:type="gramStart"/>
      <w:r w:rsidRPr="00FD0C8F">
        <w:t>di</w:t>
      </w:r>
      <w:proofErr w:type="gramEnd"/>
      <w:r w:rsidRPr="00FD0C8F">
        <w:t xml:space="preserve"> essere disponibile a prestare l’attività descritta nell’Avviso di selezione</w:t>
      </w:r>
      <w:r w:rsidR="000264E6" w:rsidRPr="00FD0C8F">
        <w:t xml:space="preserve"> </w:t>
      </w:r>
      <w:r w:rsidRPr="00FD0C8F">
        <w:t xml:space="preserve">prot n. …………. </w:t>
      </w:r>
      <w:proofErr w:type="gramStart"/>
      <w:r w:rsidRPr="00FD0C8F">
        <w:t>del</w:t>
      </w:r>
      <w:proofErr w:type="gramEnd"/>
      <w:r w:rsidRPr="00FD0C8F">
        <w:t xml:space="preserve"> ……………., durante l’orario di servizio ed a titolo</w:t>
      </w:r>
      <w:r w:rsidR="000264E6" w:rsidRPr="00FD0C8F">
        <w:t xml:space="preserve"> </w:t>
      </w:r>
      <w:r w:rsidRPr="00FD0C8F">
        <w:t>gratuito;</w:t>
      </w:r>
    </w:p>
    <w:p w:rsidR="000264E6" w:rsidRPr="00FD0C8F" w:rsidRDefault="000264E6" w:rsidP="007F4988"/>
    <w:p w:rsidR="003476F8" w:rsidRPr="00FD0C8F" w:rsidRDefault="003476F8" w:rsidP="007F4988">
      <w:proofErr w:type="gramStart"/>
      <w:r w:rsidRPr="00FD0C8F">
        <w:t>di</w:t>
      </w:r>
      <w:proofErr w:type="gramEnd"/>
      <w:r w:rsidRPr="00FD0C8F">
        <w:t xml:space="preserve"> possedere il seguente </w:t>
      </w:r>
      <w:r w:rsidRPr="00FD0C8F">
        <w:rPr>
          <w:b/>
          <w:u w:val="single"/>
        </w:rPr>
        <w:t>TITOLO DI STUDIO</w:t>
      </w:r>
      <w:r w:rsidRPr="00FD0C8F">
        <w:t>:</w:t>
      </w:r>
    </w:p>
    <w:p w:rsidR="000264E6" w:rsidRPr="00FD0C8F" w:rsidRDefault="000264E6" w:rsidP="007F4988"/>
    <w:p w:rsidR="003476F8" w:rsidRPr="00FD0C8F" w:rsidRDefault="00812B00" w:rsidP="00812B00">
      <w:pPr>
        <w:spacing w:line="360" w:lineRule="auto"/>
      </w:pPr>
      <w:r>
        <w:t>____________________________________________________________________________________________________________________________________________________________</w:t>
      </w:r>
    </w:p>
    <w:p w:rsidR="000264E6" w:rsidRPr="00FD0C8F" w:rsidRDefault="000264E6" w:rsidP="000264E6"/>
    <w:tbl>
      <w:tblPr>
        <w:tblW w:w="0" w:type="auto"/>
        <w:tblInd w:w="27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84"/>
        <w:gridCol w:w="2694"/>
        <w:gridCol w:w="942"/>
        <w:gridCol w:w="2595"/>
      </w:tblGrid>
      <w:tr w:rsidR="00812B00" w:rsidTr="00812B00">
        <w:trPr>
          <w:trHeight w:val="615"/>
        </w:trPr>
        <w:tc>
          <w:tcPr>
            <w:tcW w:w="1984" w:type="dxa"/>
            <w:shd w:val="clear" w:color="auto" w:fill="auto"/>
          </w:tcPr>
          <w:p w:rsidR="00812B00" w:rsidRDefault="00812B00" w:rsidP="00812B00">
            <w:pPr>
              <w:ind w:left="0"/>
            </w:pPr>
            <w:r w:rsidRPr="00FD0C8F">
              <w:t>Conseguito in data</w:t>
            </w:r>
            <w:r>
              <w:t>:</w:t>
            </w:r>
          </w:p>
        </w:tc>
        <w:tc>
          <w:tcPr>
            <w:tcW w:w="2694" w:type="dxa"/>
            <w:shd w:val="clear" w:color="auto" w:fill="auto"/>
          </w:tcPr>
          <w:p w:rsidR="00812B00" w:rsidRDefault="00812B00" w:rsidP="00AF14BC">
            <w:pPr>
              <w:ind w:left="0"/>
            </w:pPr>
          </w:p>
        </w:tc>
        <w:tc>
          <w:tcPr>
            <w:tcW w:w="942" w:type="dxa"/>
            <w:shd w:val="clear" w:color="auto" w:fill="auto"/>
          </w:tcPr>
          <w:p w:rsidR="00812B00" w:rsidRDefault="00812B00" w:rsidP="00AF14BC">
            <w:pPr>
              <w:ind w:left="0"/>
            </w:pPr>
            <w:r>
              <w:t>Voto:</w:t>
            </w:r>
          </w:p>
        </w:tc>
        <w:tc>
          <w:tcPr>
            <w:tcW w:w="2595" w:type="dxa"/>
          </w:tcPr>
          <w:p w:rsidR="00812B00" w:rsidRDefault="00812B00" w:rsidP="00AF14BC">
            <w:pPr>
              <w:ind w:left="0"/>
            </w:pPr>
          </w:p>
        </w:tc>
      </w:tr>
    </w:tbl>
    <w:p w:rsidR="00392DEC" w:rsidRPr="00FD0C8F" w:rsidRDefault="00392DEC" w:rsidP="000264E6"/>
    <w:p w:rsidR="00392DEC" w:rsidRPr="00FD0C8F" w:rsidRDefault="00392DEC" w:rsidP="000264E6"/>
    <w:p w:rsidR="00392DEC" w:rsidRDefault="00622E4B" w:rsidP="00D31848">
      <w:pPr>
        <w:pStyle w:val="Paragrafoelenco"/>
        <w:numPr>
          <w:ilvl w:val="0"/>
          <w:numId w:val="5"/>
        </w:numPr>
        <w:ind w:left="709" w:right="-1"/>
      </w:pPr>
      <w:proofErr w:type="gramStart"/>
      <w:r w:rsidRPr="00E60315">
        <w:t>di</w:t>
      </w:r>
      <w:proofErr w:type="gramEnd"/>
      <w:r w:rsidRPr="00E60315">
        <w:t xml:space="preserve"> non avere vincoli di parentela ed affinità, fino al quarto grado compreso (Artt. 74/78 Codice Civile) con tutti i professori membri del Consiglio del Centro Linguistico che effettua la proposta ovvero con il Rettore, il Direttore Generale o i Componenti del Consiglio di Amministrazione dell'Ateneo;</w:t>
      </w:r>
    </w:p>
    <w:p w:rsidR="00A86BDD" w:rsidRPr="00FD0C8F" w:rsidRDefault="00A86BDD" w:rsidP="00D31848">
      <w:pPr>
        <w:pStyle w:val="Paragrafoelenco"/>
        <w:ind w:left="709" w:right="-1"/>
      </w:pPr>
    </w:p>
    <w:p w:rsidR="00392DEC" w:rsidRPr="00FD0C8F" w:rsidRDefault="003476F8" w:rsidP="00D31848">
      <w:pPr>
        <w:pStyle w:val="Paragrafoelenco"/>
        <w:numPr>
          <w:ilvl w:val="0"/>
          <w:numId w:val="5"/>
        </w:numPr>
        <w:ind w:left="709" w:right="-1"/>
      </w:pPr>
      <w:proofErr w:type="gramStart"/>
      <w:r w:rsidRPr="00FD0C8F">
        <w:t>di</w:t>
      </w:r>
      <w:proofErr w:type="gramEnd"/>
      <w:r w:rsidRPr="00FD0C8F">
        <w:t xml:space="preserve"> possedere esperienze e competenze professionali qualificate maturate</w:t>
      </w:r>
      <w:r w:rsidR="00392DEC" w:rsidRPr="00FD0C8F">
        <w:t xml:space="preserve"> </w:t>
      </w:r>
      <w:r w:rsidRPr="00FD0C8F">
        <w:t>presso enti pubblici o organizzazioni private in relazione all’oggetto del</w:t>
      </w:r>
      <w:r w:rsidR="00392DEC" w:rsidRPr="00FD0C8F">
        <w:t xml:space="preserve"> </w:t>
      </w:r>
      <w:r w:rsidRPr="00FD0C8F">
        <w:t>contratto</w:t>
      </w:r>
      <w:r w:rsidR="00392DEC" w:rsidRPr="00FD0C8F">
        <w:t xml:space="preserve"> </w:t>
      </w:r>
    </w:p>
    <w:p w:rsidR="00392DEC" w:rsidRPr="00FD0C8F" w:rsidRDefault="00392DEC" w:rsidP="00D31848">
      <w:pPr>
        <w:ind w:left="709" w:right="-1"/>
      </w:pPr>
    </w:p>
    <w:p w:rsidR="007F4988" w:rsidRPr="00FD0C8F" w:rsidRDefault="003476F8" w:rsidP="00D31848">
      <w:pPr>
        <w:pStyle w:val="Paragrafoelenco"/>
        <w:numPr>
          <w:ilvl w:val="0"/>
          <w:numId w:val="5"/>
        </w:numPr>
        <w:ind w:left="709" w:right="-1"/>
      </w:pPr>
      <w:proofErr w:type="gramStart"/>
      <w:r w:rsidRPr="00FD0C8F">
        <w:t>di</w:t>
      </w:r>
      <w:proofErr w:type="gramEnd"/>
      <w:r w:rsidRPr="00FD0C8F">
        <w:t xml:space="preserve"> avere adeguata conoscenza della lingua italiana (per i</w:t>
      </w:r>
      <w:r w:rsidR="00392DEC" w:rsidRPr="00FD0C8F">
        <w:t xml:space="preserve"> </w:t>
      </w:r>
      <w:r w:rsidRPr="00FD0C8F">
        <w:t>cittadini UE ed Extra UE)</w:t>
      </w:r>
      <w:r w:rsidR="00392DEC" w:rsidRPr="00FD0C8F">
        <w:t xml:space="preserve"> </w:t>
      </w:r>
    </w:p>
    <w:p w:rsidR="007F4988" w:rsidRPr="00FD0C8F" w:rsidRDefault="007F4988" w:rsidP="00D31848">
      <w:pPr>
        <w:ind w:left="709" w:right="-1"/>
      </w:pPr>
    </w:p>
    <w:p w:rsidR="003476F8" w:rsidRPr="00FD0C8F" w:rsidRDefault="003476F8" w:rsidP="00D31848">
      <w:pPr>
        <w:pStyle w:val="Paragrafoelenco"/>
        <w:numPr>
          <w:ilvl w:val="0"/>
          <w:numId w:val="5"/>
        </w:numPr>
        <w:ind w:left="709" w:right="-1"/>
      </w:pPr>
      <w:proofErr w:type="gramStart"/>
      <w:r w:rsidRPr="00FD0C8F">
        <w:t>di</w:t>
      </w:r>
      <w:proofErr w:type="gramEnd"/>
      <w:r w:rsidRPr="00FD0C8F">
        <w:t xml:space="preserve"> dichiarare nel curriculum allegato all’istanza di partecipazione i titoli che</w:t>
      </w:r>
      <w:r w:rsidR="00392DEC" w:rsidRPr="00FD0C8F">
        <w:t xml:space="preserve"> </w:t>
      </w:r>
      <w:r w:rsidRPr="00FD0C8F">
        <w:t>si intendono presentare ai fini della loro valutazione.</w:t>
      </w:r>
    </w:p>
    <w:p w:rsidR="00812B00" w:rsidRDefault="00812B00">
      <w:pPr>
        <w:tabs>
          <w:tab w:val="clear" w:pos="9000"/>
        </w:tabs>
        <w:ind w:left="0" w:right="0"/>
        <w:jc w:val="left"/>
        <w:rPr>
          <w:b/>
        </w:rPr>
      </w:pPr>
      <w:r>
        <w:rPr>
          <w:b/>
        </w:rPr>
        <w:br w:type="page"/>
      </w:r>
    </w:p>
    <w:p w:rsidR="00392DEC" w:rsidRPr="00FD0C8F" w:rsidRDefault="00392DEC" w:rsidP="000264E6">
      <w:pPr>
        <w:rPr>
          <w:b/>
        </w:rPr>
      </w:pPr>
    </w:p>
    <w:p w:rsidR="003476F8" w:rsidRPr="00FD0C8F" w:rsidRDefault="003476F8" w:rsidP="007F4988">
      <w:pPr>
        <w:ind w:right="-1"/>
        <w:rPr>
          <w:b/>
        </w:rPr>
      </w:pPr>
      <w:r w:rsidRPr="00FD0C8F">
        <w:rPr>
          <w:b/>
        </w:rPr>
        <w:t>Motivazioni:</w:t>
      </w:r>
    </w:p>
    <w:p w:rsidR="003476F8" w:rsidRPr="00FD0C8F" w:rsidRDefault="003476F8" w:rsidP="00A86BDD">
      <w:pPr>
        <w:spacing w:line="360" w:lineRule="auto"/>
        <w:ind w:right="-1"/>
        <w:rPr>
          <w:b/>
        </w:rPr>
      </w:pPr>
      <w:r w:rsidRPr="00FD0C8F">
        <w:rPr>
          <w:b/>
        </w:rPr>
        <w:t>__________________________________________________________________________</w:t>
      </w:r>
      <w:r w:rsidR="00A86BDD">
        <w:rPr>
          <w:b/>
        </w:rPr>
        <w:t>______</w:t>
      </w:r>
      <w:r w:rsidRPr="00FD0C8F">
        <w:rPr>
          <w:b/>
        </w:rPr>
        <w:t>_</w:t>
      </w:r>
    </w:p>
    <w:p w:rsidR="003476F8" w:rsidRPr="00FD0C8F" w:rsidRDefault="003476F8" w:rsidP="00A86BDD">
      <w:pPr>
        <w:spacing w:line="360" w:lineRule="auto"/>
        <w:ind w:right="-1"/>
        <w:rPr>
          <w:b/>
        </w:rPr>
      </w:pPr>
      <w:r w:rsidRPr="00FD0C8F">
        <w:rPr>
          <w:b/>
        </w:rPr>
        <w:t>___________________________________________________________________________</w:t>
      </w:r>
      <w:r w:rsidR="00A86BDD">
        <w:rPr>
          <w:b/>
        </w:rPr>
        <w:t>______</w:t>
      </w:r>
    </w:p>
    <w:p w:rsidR="003476F8" w:rsidRPr="00FD0C8F" w:rsidRDefault="003476F8" w:rsidP="007F4988">
      <w:pPr>
        <w:ind w:right="-1"/>
        <w:rPr>
          <w:b/>
        </w:rPr>
      </w:pPr>
      <w:r w:rsidRPr="00FD0C8F">
        <w:rPr>
          <w:b/>
        </w:rPr>
        <w:t>Attività lavorative svolte presso l'attuale sede di servizio:</w:t>
      </w:r>
    </w:p>
    <w:p w:rsidR="003476F8" w:rsidRPr="00FD0C8F" w:rsidRDefault="003476F8" w:rsidP="00A86BDD">
      <w:pPr>
        <w:spacing w:line="360" w:lineRule="auto"/>
        <w:ind w:right="-1"/>
        <w:rPr>
          <w:b/>
        </w:rPr>
      </w:pPr>
      <w:r w:rsidRPr="00FD0C8F">
        <w:rPr>
          <w:b/>
        </w:rPr>
        <w:t>___________________________________________________________________________</w:t>
      </w:r>
      <w:r w:rsidR="00A86BDD">
        <w:rPr>
          <w:b/>
        </w:rPr>
        <w:t>______</w:t>
      </w:r>
    </w:p>
    <w:p w:rsidR="003476F8" w:rsidRPr="00FD0C8F" w:rsidRDefault="003476F8" w:rsidP="00A86BDD">
      <w:pPr>
        <w:spacing w:line="360" w:lineRule="auto"/>
        <w:ind w:right="-1"/>
        <w:rPr>
          <w:b/>
        </w:rPr>
      </w:pPr>
      <w:r w:rsidRPr="00FD0C8F">
        <w:rPr>
          <w:b/>
        </w:rPr>
        <w:t>___________________________________________________________________________</w:t>
      </w:r>
      <w:r w:rsidR="00A86BDD">
        <w:rPr>
          <w:b/>
        </w:rPr>
        <w:t>______</w:t>
      </w:r>
    </w:p>
    <w:p w:rsidR="003476F8" w:rsidRPr="00FD0C8F" w:rsidRDefault="003476F8" w:rsidP="00D31848">
      <w:pPr>
        <w:pStyle w:val="Paragrafoelenco"/>
        <w:numPr>
          <w:ilvl w:val="0"/>
          <w:numId w:val="5"/>
        </w:numPr>
        <w:tabs>
          <w:tab w:val="clear" w:pos="9000"/>
          <w:tab w:val="left" w:pos="5812"/>
        </w:tabs>
        <w:ind w:left="709" w:right="-1"/>
      </w:pPr>
      <w:proofErr w:type="gramStart"/>
      <w:r w:rsidRPr="00FD0C8F">
        <w:t>di</w:t>
      </w:r>
      <w:proofErr w:type="gramEnd"/>
      <w:r w:rsidRPr="00FD0C8F">
        <w:t xml:space="preserve"> aver dettagliato nel </w:t>
      </w:r>
      <w:r w:rsidRPr="00D31848">
        <w:rPr>
          <w:u w:val="single"/>
        </w:rPr>
        <w:t>curriculum vitae</w:t>
      </w:r>
      <w:r w:rsidRPr="00FD0C8F">
        <w:t xml:space="preserve"> allegato al presente modulo la</w:t>
      </w:r>
      <w:r w:rsidR="00392DEC" w:rsidRPr="00FD0C8F">
        <w:t xml:space="preserve"> </w:t>
      </w:r>
      <w:r w:rsidRPr="00FD0C8F">
        <w:t>durata, la tipologia, la natura dell’esperienza professionale richiesta nel</w:t>
      </w:r>
      <w:r w:rsidR="00392DEC" w:rsidRPr="00FD0C8F">
        <w:t xml:space="preserve"> </w:t>
      </w:r>
      <w:r w:rsidRPr="00FD0C8F">
        <w:t>bando di selezione nonché ogni altro elemento comprovante le capacità a</w:t>
      </w:r>
      <w:r w:rsidR="00392DEC" w:rsidRPr="00FD0C8F">
        <w:t xml:space="preserve"> </w:t>
      </w:r>
      <w:r w:rsidRPr="00FD0C8F">
        <w:t>svolgere le attività oggetto dell’incarico (ad es. lettere di referenze, ecc.).</w:t>
      </w:r>
    </w:p>
    <w:p w:rsidR="00392DEC" w:rsidRPr="00FD0C8F" w:rsidRDefault="00392DEC" w:rsidP="007F4988">
      <w:pPr>
        <w:tabs>
          <w:tab w:val="clear" w:pos="9000"/>
          <w:tab w:val="left" w:pos="8222"/>
        </w:tabs>
      </w:pPr>
    </w:p>
    <w:p w:rsidR="007F4988" w:rsidRPr="00FD0C8F" w:rsidRDefault="007F4988" w:rsidP="007F4988">
      <w:pPr>
        <w:tabs>
          <w:tab w:val="clear" w:pos="9000"/>
          <w:tab w:val="left" w:pos="8080"/>
          <w:tab w:val="left" w:pos="8222"/>
        </w:tabs>
      </w:pPr>
    </w:p>
    <w:p w:rsidR="003476F8" w:rsidRPr="00FD0C8F" w:rsidRDefault="003476F8" w:rsidP="00A86BDD">
      <w:pPr>
        <w:tabs>
          <w:tab w:val="clear" w:pos="9000"/>
          <w:tab w:val="left" w:pos="8080"/>
          <w:tab w:val="left" w:pos="8222"/>
        </w:tabs>
        <w:spacing w:line="360" w:lineRule="auto"/>
      </w:pPr>
      <w:r w:rsidRPr="00FD0C8F">
        <w:t>Recapito cui indirizzare eventuali comunicazioni:</w:t>
      </w:r>
    </w:p>
    <w:p w:rsidR="003476F8" w:rsidRPr="00FD0C8F" w:rsidRDefault="003476F8" w:rsidP="00A86BDD">
      <w:pPr>
        <w:tabs>
          <w:tab w:val="clear" w:pos="9000"/>
          <w:tab w:val="left" w:pos="8080"/>
          <w:tab w:val="left" w:pos="8222"/>
        </w:tabs>
        <w:spacing w:line="360" w:lineRule="auto"/>
      </w:pPr>
      <w:r w:rsidRPr="00FD0C8F">
        <w:t>…………………………………… …………………………………....</w:t>
      </w:r>
    </w:p>
    <w:p w:rsidR="003476F8" w:rsidRPr="00FD0C8F" w:rsidRDefault="003476F8" w:rsidP="00A86BDD">
      <w:pPr>
        <w:tabs>
          <w:tab w:val="clear" w:pos="9000"/>
          <w:tab w:val="left" w:pos="8080"/>
          <w:tab w:val="left" w:pos="8222"/>
        </w:tabs>
        <w:spacing w:line="360" w:lineRule="auto"/>
      </w:pPr>
      <w:r w:rsidRPr="00FD0C8F">
        <w:t>Telefono ……………………….</w:t>
      </w:r>
    </w:p>
    <w:p w:rsidR="003476F8" w:rsidRPr="00FD0C8F" w:rsidRDefault="003476F8" w:rsidP="00A86BDD">
      <w:pPr>
        <w:tabs>
          <w:tab w:val="clear" w:pos="9000"/>
          <w:tab w:val="left" w:pos="7130"/>
          <w:tab w:val="left" w:pos="8080"/>
          <w:tab w:val="left" w:pos="8222"/>
        </w:tabs>
        <w:spacing w:line="360" w:lineRule="auto"/>
        <w:ind w:right="-1"/>
      </w:pPr>
      <w:r w:rsidRPr="00FD0C8F">
        <w:t xml:space="preserve">Indirizzo </w:t>
      </w:r>
      <w:r w:rsidR="00A86BDD">
        <w:t>e-</w:t>
      </w:r>
      <w:r w:rsidRPr="00FD0C8F">
        <w:t>mail……………………</w:t>
      </w:r>
      <w:r w:rsidR="007F4988" w:rsidRPr="00FD0C8F">
        <w:tab/>
      </w:r>
    </w:p>
    <w:p w:rsidR="00392DEC" w:rsidRPr="00FD0C8F" w:rsidRDefault="00392DEC" w:rsidP="007F4988">
      <w:pPr>
        <w:tabs>
          <w:tab w:val="clear" w:pos="9000"/>
          <w:tab w:val="left" w:pos="8080"/>
          <w:tab w:val="left" w:pos="8222"/>
        </w:tabs>
      </w:pPr>
    </w:p>
    <w:p w:rsidR="003476F8" w:rsidRPr="00FD0C8F" w:rsidRDefault="003476F8" w:rsidP="007F4988">
      <w:pPr>
        <w:tabs>
          <w:tab w:val="clear" w:pos="9000"/>
          <w:tab w:val="left" w:pos="8080"/>
          <w:tab w:val="left" w:pos="8222"/>
        </w:tabs>
      </w:pPr>
      <w:r w:rsidRPr="00FD0C8F">
        <w:t>Il/La sottoscritto/a allega alla presente istanza copia fotostatica di un</w:t>
      </w:r>
      <w:r w:rsidR="00392DEC" w:rsidRPr="00FD0C8F">
        <w:t xml:space="preserve"> </w:t>
      </w:r>
      <w:r w:rsidRPr="00FD0C8F">
        <w:t>valido documento di identità in corso di validità.</w:t>
      </w:r>
    </w:p>
    <w:p w:rsidR="00392DEC" w:rsidRPr="00FD0C8F" w:rsidRDefault="00392DEC" w:rsidP="007F4988">
      <w:pPr>
        <w:tabs>
          <w:tab w:val="clear" w:pos="9000"/>
          <w:tab w:val="left" w:pos="8080"/>
          <w:tab w:val="left" w:pos="8222"/>
        </w:tabs>
      </w:pPr>
    </w:p>
    <w:p w:rsidR="00622E4B" w:rsidRPr="003304D9" w:rsidRDefault="00622E4B" w:rsidP="00A86BDD">
      <w:pPr>
        <w:ind w:right="-1"/>
        <w:rPr>
          <w:rFonts w:cs="Arial"/>
        </w:rPr>
      </w:pPr>
      <w:r>
        <w:rPr>
          <w:rFonts w:cs="Arial"/>
        </w:rPr>
        <w:t xml:space="preserve">- </w:t>
      </w:r>
      <w:r w:rsidRPr="003304D9">
        <w:rPr>
          <w:rFonts w:cs="Arial"/>
        </w:rPr>
        <w:t>L'Università degli Studi di Cagliari è titolare del trattamento dei dati personali ai sensi delle norme del regolamento (UE) 2016/679 del Parlamento europeo e del Consiglio, del 27 aprile 2016, e del Codice in materia di protezione dei dati personali D.Lgs. 196/2003, nel rispetto della dignità umana, dei diritti e delle libertà fondamentali della persona. L’informativa sul trattamento dati per la categoria di interessato ‘</w:t>
      </w:r>
      <w:proofErr w:type="spellStart"/>
      <w:r>
        <w:rPr>
          <w:rFonts w:cs="Arial"/>
        </w:rPr>
        <w:t>Dipendenti</w:t>
      </w:r>
      <w:r w:rsidRPr="003304D9">
        <w:rPr>
          <w:rFonts w:cs="Arial"/>
        </w:rPr>
        <w:t>i</w:t>
      </w:r>
      <w:proofErr w:type="spellEnd"/>
      <w:r w:rsidRPr="003304D9">
        <w:rPr>
          <w:rFonts w:cs="Arial"/>
        </w:rPr>
        <w:t xml:space="preserve">’ è pubblicata sul sito </w:t>
      </w:r>
      <w:hyperlink r:id="rId8" w:history="1">
        <w:r w:rsidRPr="009E211A">
          <w:rPr>
            <w:rStyle w:val="Collegamentoipertestuale"/>
            <w:rFonts w:cs="Arial"/>
          </w:rPr>
          <w:t>https://www.unica.it/unica/it/utility_privacy.page</w:t>
        </w:r>
      </w:hyperlink>
      <w:r>
        <w:rPr>
          <w:rFonts w:cs="Arial"/>
        </w:rPr>
        <w:t xml:space="preserve"> </w:t>
      </w:r>
    </w:p>
    <w:p w:rsidR="00622E4B" w:rsidRPr="003304D9" w:rsidRDefault="00622E4B" w:rsidP="00A86BDD">
      <w:pPr>
        <w:ind w:right="-1"/>
        <w:rPr>
          <w:rFonts w:cs="Arial"/>
        </w:rPr>
      </w:pPr>
      <w:r w:rsidRPr="003304D9">
        <w:rPr>
          <w:rFonts w:cs="Arial"/>
        </w:rPr>
        <w:t>I dati forniti con le presenti dichiarazioni sostitutive saranno trattati, in forma cartacea o informatica, ai soli fini della procedura;</w:t>
      </w:r>
    </w:p>
    <w:p w:rsidR="00622E4B" w:rsidRPr="003304D9" w:rsidRDefault="00622E4B" w:rsidP="00622E4B">
      <w:pPr>
        <w:ind w:right="-1"/>
        <w:rPr>
          <w:rFonts w:cs="Arial"/>
        </w:rPr>
      </w:pPr>
    </w:p>
    <w:p w:rsidR="00622E4B" w:rsidRPr="003304D9" w:rsidRDefault="00622E4B" w:rsidP="005641A6">
      <w:pPr>
        <w:pStyle w:val="Paragrafoelenco"/>
        <w:numPr>
          <w:ilvl w:val="0"/>
          <w:numId w:val="6"/>
        </w:numPr>
        <w:ind w:left="709" w:right="-1" w:hanging="283"/>
        <w:rPr>
          <w:rFonts w:cs="Arial"/>
        </w:rPr>
      </w:pPr>
      <w:r w:rsidRPr="003304D9">
        <w:rPr>
          <w:rFonts w:cs="Arial"/>
        </w:rPr>
        <w:t>Il sottoscritto dichiara di aver preso visione dell’informativa del trattamento dati per la categoria “</w:t>
      </w:r>
      <w:r>
        <w:rPr>
          <w:rFonts w:cs="Arial"/>
        </w:rPr>
        <w:t>Dipendenti</w:t>
      </w:r>
      <w:r w:rsidRPr="003304D9">
        <w:rPr>
          <w:rFonts w:cs="Arial"/>
        </w:rPr>
        <w:t xml:space="preserve">”, disponibile al link </w:t>
      </w:r>
      <w:hyperlink r:id="rId9" w:history="1">
        <w:r w:rsidRPr="009E211A">
          <w:rPr>
            <w:rStyle w:val="Collegamentoipertestuale"/>
            <w:rFonts w:cs="Arial"/>
          </w:rPr>
          <w:t>https://www.unica.it/unica/it/utility_privacy.page</w:t>
        </w:r>
      </w:hyperlink>
      <w:r>
        <w:rPr>
          <w:rFonts w:cs="Arial"/>
        </w:rPr>
        <w:t xml:space="preserve"> </w:t>
      </w:r>
    </w:p>
    <w:p w:rsidR="00622E4B" w:rsidRPr="003304D9" w:rsidRDefault="00622E4B" w:rsidP="00622E4B">
      <w:pPr>
        <w:ind w:right="-1"/>
        <w:rPr>
          <w:rFonts w:cs="Arial"/>
        </w:rPr>
      </w:pPr>
    </w:p>
    <w:p w:rsidR="00812B00" w:rsidRDefault="00812B00" w:rsidP="00A86BDD">
      <w:pPr>
        <w:spacing w:line="360" w:lineRule="auto"/>
        <w:ind w:left="357"/>
      </w:pPr>
    </w:p>
    <w:p w:rsidR="00A86BDD" w:rsidRDefault="00A86BDD" w:rsidP="00A86BDD">
      <w:pPr>
        <w:spacing w:line="360" w:lineRule="auto"/>
        <w:ind w:left="357"/>
      </w:pPr>
      <w:r>
        <w:t>Luogo e data _________________________</w:t>
      </w:r>
    </w:p>
    <w:p w:rsidR="00A86BDD" w:rsidRDefault="00A86BDD" w:rsidP="00A86BDD">
      <w:pPr>
        <w:spacing w:line="360" w:lineRule="auto"/>
        <w:ind w:left="357" w:firstLine="4179"/>
        <w:jc w:val="center"/>
      </w:pPr>
    </w:p>
    <w:p w:rsidR="00A86BDD" w:rsidRDefault="00A86BDD" w:rsidP="00A86BDD">
      <w:pPr>
        <w:spacing w:line="360" w:lineRule="auto"/>
        <w:ind w:left="142" w:firstLine="3827"/>
        <w:jc w:val="center"/>
      </w:pPr>
      <w:r>
        <w:t>IL/LA DICHIARANTE</w:t>
      </w:r>
    </w:p>
    <w:p w:rsidR="00A86BDD" w:rsidRDefault="00A86BDD" w:rsidP="00A86BDD">
      <w:pPr>
        <w:ind w:left="142" w:firstLine="3827"/>
        <w:jc w:val="center"/>
      </w:pPr>
      <w:r>
        <w:t>______________________________________</w:t>
      </w:r>
    </w:p>
    <w:p w:rsidR="006B0D03" w:rsidRPr="00FD0C8F" w:rsidRDefault="00A86BDD" w:rsidP="00A86BDD">
      <w:pPr>
        <w:spacing w:line="360" w:lineRule="auto"/>
        <w:ind w:left="142" w:firstLine="3827"/>
        <w:jc w:val="center"/>
      </w:pPr>
      <w:r>
        <w:t>(Firma per esteso e leggibile)</w:t>
      </w:r>
    </w:p>
    <w:sectPr w:rsidR="006B0D03" w:rsidRPr="00FD0C8F" w:rsidSect="00812B00">
      <w:footerReference w:type="default" r:id="rId10"/>
      <w:headerReference w:type="first" r:id="rId11"/>
      <w:footerReference w:type="first" r:id="rId12"/>
      <w:pgSz w:w="11906" w:h="16838" w:code="9"/>
      <w:pgMar w:top="1418" w:right="1701" w:bottom="1701" w:left="1701" w:header="964" w:footer="624"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6E402D" w:rsidRDefault="006E402D" w:rsidP="00E14A57">
      <w:r>
        <w:separator/>
      </w:r>
    </w:p>
  </w:endnote>
  <w:endnote w:type="continuationSeparator" w:id="0">
    <w:p w:rsidR="006E402D" w:rsidRDefault="006E402D" w:rsidP="00E14A5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aramond">
    <w:panose1 w:val="020204040303010108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D07ED0" w:rsidRDefault="00D07ED0" w:rsidP="00D07ED0">
    <w:pPr>
      <w:pStyle w:val="Universit-Direzioneedirigente"/>
    </w:pPr>
  </w:p>
  <w:p w:rsidR="00D07ED0" w:rsidRPr="004A2D05" w:rsidRDefault="004A2D05" w:rsidP="00D07ED0">
    <w:pPr>
      <w:pStyle w:val="Universit-Direzioneedirigente"/>
      <w:jc w:val="center"/>
      <w:rPr>
        <w:sz w:val="22"/>
        <w:szCs w:val="22"/>
      </w:rPr>
    </w:pPr>
    <w:r w:rsidRPr="004A2D05">
      <w:rPr>
        <w:sz w:val="22"/>
        <w:szCs w:val="22"/>
      </w:rPr>
      <w:fldChar w:fldCharType="begin"/>
    </w:r>
    <w:r w:rsidRPr="004A2D05">
      <w:rPr>
        <w:sz w:val="22"/>
        <w:szCs w:val="22"/>
      </w:rPr>
      <w:instrText xml:space="preserve"> PAGE   \* MERGEFORMAT </w:instrText>
    </w:r>
    <w:r w:rsidRPr="004A2D05">
      <w:rPr>
        <w:sz w:val="22"/>
        <w:szCs w:val="22"/>
      </w:rPr>
      <w:fldChar w:fldCharType="separate"/>
    </w:r>
    <w:r w:rsidR="000A6334">
      <w:rPr>
        <w:noProof/>
        <w:sz w:val="22"/>
        <w:szCs w:val="22"/>
      </w:rPr>
      <w:t>2</w:t>
    </w:r>
    <w:r w:rsidRPr="004A2D05">
      <w:rPr>
        <w:sz w:val="22"/>
        <w:szCs w:val="22"/>
      </w:rP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201DE" w:rsidRDefault="00426539" w:rsidP="00E14A57">
    <w:pPr>
      <w:pStyle w:val="Universit-Direzioneedirigente"/>
      <w:jc w:val="left"/>
    </w:pPr>
    <w:r>
      <w:t xml:space="preserve"> </w:t>
    </w:r>
    <w:r>
      <w:br/>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6E402D" w:rsidRDefault="006E402D" w:rsidP="00E14A57">
      <w:r>
        <w:separator/>
      </w:r>
    </w:p>
  </w:footnote>
  <w:footnote w:type="continuationSeparator" w:id="0">
    <w:p w:rsidR="006E402D" w:rsidRDefault="006E402D" w:rsidP="00E14A57">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94111" w:rsidRPr="00386A61" w:rsidRDefault="00394111" w:rsidP="00386A61">
    <w:pPr>
      <w:pStyle w:val="Universit-Direzioneedirigente"/>
      <w:ind w:left="1134"/>
      <w:jc w:val="left"/>
      <w:rPr>
        <w:rStyle w:val="Universit-DirezioneedirigenteCarattere"/>
        <w:lang w:val="it-IT"/>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FE15EBD"/>
    <w:multiLevelType w:val="hybridMultilevel"/>
    <w:tmpl w:val="6A6E8E12"/>
    <w:lvl w:ilvl="0" w:tplc="0410000F">
      <w:start w:val="1"/>
      <w:numFmt w:val="decimal"/>
      <w:lvlText w:val="%1."/>
      <w:lvlJc w:val="left"/>
      <w:pPr>
        <w:ind w:left="1800" w:hanging="360"/>
      </w:pPr>
    </w:lvl>
    <w:lvl w:ilvl="1" w:tplc="04100019" w:tentative="1">
      <w:start w:val="1"/>
      <w:numFmt w:val="lowerLetter"/>
      <w:lvlText w:val="%2."/>
      <w:lvlJc w:val="left"/>
      <w:pPr>
        <w:ind w:left="2520" w:hanging="360"/>
      </w:pPr>
    </w:lvl>
    <w:lvl w:ilvl="2" w:tplc="0410001B" w:tentative="1">
      <w:start w:val="1"/>
      <w:numFmt w:val="lowerRoman"/>
      <w:lvlText w:val="%3."/>
      <w:lvlJc w:val="right"/>
      <w:pPr>
        <w:ind w:left="3240" w:hanging="180"/>
      </w:pPr>
    </w:lvl>
    <w:lvl w:ilvl="3" w:tplc="0410000F" w:tentative="1">
      <w:start w:val="1"/>
      <w:numFmt w:val="decimal"/>
      <w:lvlText w:val="%4."/>
      <w:lvlJc w:val="left"/>
      <w:pPr>
        <w:ind w:left="3960" w:hanging="360"/>
      </w:pPr>
    </w:lvl>
    <w:lvl w:ilvl="4" w:tplc="04100019" w:tentative="1">
      <w:start w:val="1"/>
      <w:numFmt w:val="lowerLetter"/>
      <w:lvlText w:val="%5."/>
      <w:lvlJc w:val="left"/>
      <w:pPr>
        <w:ind w:left="4680" w:hanging="360"/>
      </w:pPr>
    </w:lvl>
    <w:lvl w:ilvl="5" w:tplc="0410001B" w:tentative="1">
      <w:start w:val="1"/>
      <w:numFmt w:val="lowerRoman"/>
      <w:lvlText w:val="%6."/>
      <w:lvlJc w:val="right"/>
      <w:pPr>
        <w:ind w:left="5400" w:hanging="180"/>
      </w:pPr>
    </w:lvl>
    <w:lvl w:ilvl="6" w:tplc="0410000F" w:tentative="1">
      <w:start w:val="1"/>
      <w:numFmt w:val="decimal"/>
      <w:lvlText w:val="%7."/>
      <w:lvlJc w:val="left"/>
      <w:pPr>
        <w:ind w:left="6120" w:hanging="360"/>
      </w:pPr>
    </w:lvl>
    <w:lvl w:ilvl="7" w:tplc="04100019" w:tentative="1">
      <w:start w:val="1"/>
      <w:numFmt w:val="lowerLetter"/>
      <w:lvlText w:val="%8."/>
      <w:lvlJc w:val="left"/>
      <w:pPr>
        <w:ind w:left="6840" w:hanging="360"/>
      </w:pPr>
    </w:lvl>
    <w:lvl w:ilvl="8" w:tplc="0410001B" w:tentative="1">
      <w:start w:val="1"/>
      <w:numFmt w:val="lowerRoman"/>
      <w:lvlText w:val="%9."/>
      <w:lvlJc w:val="right"/>
      <w:pPr>
        <w:ind w:left="7560" w:hanging="180"/>
      </w:pPr>
    </w:lvl>
  </w:abstractNum>
  <w:abstractNum w:abstractNumId="1" w15:restartNumberingAfterBreak="0">
    <w:nsid w:val="243B3139"/>
    <w:multiLevelType w:val="hybridMultilevel"/>
    <w:tmpl w:val="1986B27C"/>
    <w:lvl w:ilvl="0" w:tplc="04100001">
      <w:start w:val="1"/>
      <w:numFmt w:val="bullet"/>
      <w:lvlText w:val=""/>
      <w:lvlJc w:val="left"/>
      <w:pPr>
        <w:ind w:left="1080" w:hanging="360"/>
      </w:pPr>
      <w:rPr>
        <w:rFonts w:ascii="Symbol" w:hAnsi="Symbol" w:hint="default"/>
      </w:rPr>
    </w:lvl>
    <w:lvl w:ilvl="1" w:tplc="04100003" w:tentative="1">
      <w:start w:val="1"/>
      <w:numFmt w:val="bullet"/>
      <w:lvlText w:val="o"/>
      <w:lvlJc w:val="left"/>
      <w:pPr>
        <w:ind w:left="1800" w:hanging="360"/>
      </w:pPr>
      <w:rPr>
        <w:rFonts w:ascii="Courier New" w:hAnsi="Courier New" w:cs="Courier New" w:hint="default"/>
      </w:rPr>
    </w:lvl>
    <w:lvl w:ilvl="2" w:tplc="04100005" w:tentative="1">
      <w:start w:val="1"/>
      <w:numFmt w:val="bullet"/>
      <w:lvlText w:val=""/>
      <w:lvlJc w:val="left"/>
      <w:pPr>
        <w:ind w:left="2520" w:hanging="360"/>
      </w:pPr>
      <w:rPr>
        <w:rFonts w:ascii="Wingdings" w:hAnsi="Wingdings" w:hint="default"/>
      </w:rPr>
    </w:lvl>
    <w:lvl w:ilvl="3" w:tplc="04100001" w:tentative="1">
      <w:start w:val="1"/>
      <w:numFmt w:val="bullet"/>
      <w:lvlText w:val=""/>
      <w:lvlJc w:val="left"/>
      <w:pPr>
        <w:ind w:left="3240" w:hanging="360"/>
      </w:pPr>
      <w:rPr>
        <w:rFonts w:ascii="Symbol" w:hAnsi="Symbol" w:hint="default"/>
      </w:rPr>
    </w:lvl>
    <w:lvl w:ilvl="4" w:tplc="04100003" w:tentative="1">
      <w:start w:val="1"/>
      <w:numFmt w:val="bullet"/>
      <w:lvlText w:val="o"/>
      <w:lvlJc w:val="left"/>
      <w:pPr>
        <w:ind w:left="3960" w:hanging="360"/>
      </w:pPr>
      <w:rPr>
        <w:rFonts w:ascii="Courier New" w:hAnsi="Courier New" w:cs="Courier New" w:hint="default"/>
      </w:rPr>
    </w:lvl>
    <w:lvl w:ilvl="5" w:tplc="04100005" w:tentative="1">
      <w:start w:val="1"/>
      <w:numFmt w:val="bullet"/>
      <w:lvlText w:val=""/>
      <w:lvlJc w:val="left"/>
      <w:pPr>
        <w:ind w:left="4680" w:hanging="360"/>
      </w:pPr>
      <w:rPr>
        <w:rFonts w:ascii="Wingdings" w:hAnsi="Wingdings" w:hint="default"/>
      </w:rPr>
    </w:lvl>
    <w:lvl w:ilvl="6" w:tplc="04100001" w:tentative="1">
      <w:start w:val="1"/>
      <w:numFmt w:val="bullet"/>
      <w:lvlText w:val=""/>
      <w:lvlJc w:val="left"/>
      <w:pPr>
        <w:ind w:left="5400" w:hanging="360"/>
      </w:pPr>
      <w:rPr>
        <w:rFonts w:ascii="Symbol" w:hAnsi="Symbol" w:hint="default"/>
      </w:rPr>
    </w:lvl>
    <w:lvl w:ilvl="7" w:tplc="04100003" w:tentative="1">
      <w:start w:val="1"/>
      <w:numFmt w:val="bullet"/>
      <w:lvlText w:val="o"/>
      <w:lvlJc w:val="left"/>
      <w:pPr>
        <w:ind w:left="6120" w:hanging="360"/>
      </w:pPr>
      <w:rPr>
        <w:rFonts w:ascii="Courier New" w:hAnsi="Courier New" w:cs="Courier New" w:hint="default"/>
      </w:rPr>
    </w:lvl>
    <w:lvl w:ilvl="8" w:tplc="04100005" w:tentative="1">
      <w:start w:val="1"/>
      <w:numFmt w:val="bullet"/>
      <w:lvlText w:val=""/>
      <w:lvlJc w:val="left"/>
      <w:pPr>
        <w:ind w:left="6840" w:hanging="360"/>
      </w:pPr>
      <w:rPr>
        <w:rFonts w:ascii="Wingdings" w:hAnsi="Wingdings" w:hint="default"/>
      </w:rPr>
    </w:lvl>
  </w:abstractNum>
  <w:abstractNum w:abstractNumId="2" w15:restartNumberingAfterBreak="0">
    <w:nsid w:val="27511694"/>
    <w:multiLevelType w:val="hybridMultilevel"/>
    <w:tmpl w:val="564E6A0A"/>
    <w:lvl w:ilvl="0" w:tplc="04100017">
      <w:start w:val="1"/>
      <w:numFmt w:val="lowerLetter"/>
      <w:lvlText w:val="%1)"/>
      <w:lvlJc w:val="left"/>
      <w:pPr>
        <w:ind w:left="1080" w:hanging="360"/>
      </w:pPr>
    </w:lvl>
    <w:lvl w:ilvl="1" w:tplc="04100019" w:tentative="1">
      <w:start w:val="1"/>
      <w:numFmt w:val="lowerLetter"/>
      <w:lvlText w:val="%2."/>
      <w:lvlJc w:val="left"/>
      <w:pPr>
        <w:ind w:left="1800" w:hanging="360"/>
      </w:pPr>
    </w:lvl>
    <w:lvl w:ilvl="2" w:tplc="0410001B" w:tentative="1">
      <w:start w:val="1"/>
      <w:numFmt w:val="lowerRoman"/>
      <w:lvlText w:val="%3."/>
      <w:lvlJc w:val="right"/>
      <w:pPr>
        <w:ind w:left="2520" w:hanging="180"/>
      </w:pPr>
    </w:lvl>
    <w:lvl w:ilvl="3" w:tplc="0410000F" w:tentative="1">
      <w:start w:val="1"/>
      <w:numFmt w:val="decimal"/>
      <w:lvlText w:val="%4."/>
      <w:lvlJc w:val="left"/>
      <w:pPr>
        <w:ind w:left="3240" w:hanging="360"/>
      </w:pPr>
    </w:lvl>
    <w:lvl w:ilvl="4" w:tplc="04100019" w:tentative="1">
      <w:start w:val="1"/>
      <w:numFmt w:val="lowerLetter"/>
      <w:lvlText w:val="%5."/>
      <w:lvlJc w:val="left"/>
      <w:pPr>
        <w:ind w:left="3960" w:hanging="360"/>
      </w:pPr>
    </w:lvl>
    <w:lvl w:ilvl="5" w:tplc="0410001B" w:tentative="1">
      <w:start w:val="1"/>
      <w:numFmt w:val="lowerRoman"/>
      <w:lvlText w:val="%6."/>
      <w:lvlJc w:val="right"/>
      <w:pPr>
        <w:ind w:left="4680" w:hanging="180"/>
      </w:pPr>
    </w:lvl>
    <w:lvl w:ilvl="6" w:tplc="0410000F" w:tentative="1">
      <w:start w:val="1"/>
      <w:numFmt w:val="decimal"/>
      <w:lvlText w:val="%7."/>
      <w:lvlJc w:val="left"/>
      <w:pPr>
        <w:ind w:left="5400" w:hanging="360"/>
      </w:pPr>
    </w:lvl>
    <w:lvl w:ilvl="7" w:tplc="04100019" w:tentative="1">
      <w:start w:val="1"/>
      <w:numFmt w:val="lowerLetter"/>
      <w:lvlText w:val="%8."/>
      <w:lvlJc w:val="left"/>
      <w:pPr>
        <w:ind w:left="6120" w:hanging="360"/>
      </w:pPr>
    </w:lvl>
    <w:lvl w:ilvl="8" w:tplc="0410001B" w:tentative="1">
      <w:start w:val="1"/>
      <w:numFmt w:val="lowerRoman"/>
      <w:lvlText w:val="%9."/>
      <w:lvlJc w:val="right"/>
      <w:pPr>
        <w:ind w:left="6840" w:hanging="180"/>
      </w:pPr>
    </w:lvl>
  </w:abstractNum>
  <w:abstractNum w:abstractNumId="3" w15:restartNumberingAfterBreak="0">
    <w:nsid w:val="28C133B7"/>
    <w:multiLevelType w:val="hybridMultilevel"/>
    <w:tmpl w:val="EED2AA56"/>
    <w:lvl w:ilvl="0" w:tplc="04100017">
      <w:start w:val="1"/>
      <w:numFmt w:val="lowerLetter"/>
      <w:lvlText w:val="%1)"/>
      <w:lvlJc w:val="left"/>
      <w:pPr>
        <w:ind w:left="1080" w:hanging="360"/>
      </w:pPr>
    </w:lvl>
    <w:lvl w:ilvl="1" w:tplc="04100019" w:tentative="1">
      <w:start w:val="1"/>
      <w:numFmt w:val="lowerLetter"/>
      <w:lvlText w:val="%2."/>
      <w:lvlJc w:val="left"/>
      <w:pPr>
        <w:ind w:left="1800" w:hanging="360"/>
      </w:pPr>
    </w:lvl>
    <w:lvl w:ilvl="2" w:tplc="0410001B" w:tentative="1">
      <w:start w:val="1"/>
      <w:numFmt w:val="lowerRoman"/>
      <w:lvlText w:val="%3."/>
      <w:lvlJc w:val="right"/>
      <w:pPr>
        <w:ind w:left="2520" w:hanging="180"/>
      </w:pPr>
    </w:lvl>
    <w:lvl w:ilvl="3" w:tplc="0410000F" w:tentative="1">
      <w:start w:val="1"/>
      <w:numFmt w:val="decimal"/>
      <w:lvlText w:val="%4."/>
      <w:lvlJc w:val="left"/>
      <w:pPr>
        <w:ind w:left="3240" w:hanging="360"/>
      </w:pPr>
    </w:lvl>
    <w:lvl w:ilvl="4" w:tplc="04100019" w:tentative="1">
      <w:start w:val="1"/>
      <w:numFmt w:val="lowerLetter"/>
      <w:lvlText w:val="%5."/>
      <w:lvlJc w:val="left"/>
      <w:pPr>
        <w:ind w:left="3960" w:hanging="360"/>
      </w:pPr>
    </w:lvl>
    <w:lvl w:ilvl="5" w:tplc="0410001B" w:tentative="1">
      <w:start w:val="1"/>
      <w:numFmt w:val="lowerRoman"/>
      <w:lvlText w:val="%6."/>
      <w:lvlJc w:val="right"/>
      <w:pPr>
        <w:ind w:left="4680" w:hanging="180"/>
      </w:pPr>
    </w:lvl>
    <w:lvl w:ilvl="6" w:tplc="0410000F" w:tentative="1">
      <w:start w:val="1"/>
      <w:numFmt w:val="decimal"/>
      <w:lvlText w:val="%7."/>
      <w:lvlJc w:val="left"/>
      <w:pPr>
        <w:ind w:left="5400" w:hanging="360"/>
      </w:pPr>
    </w:lvl>
    <w:lvl w:ilvl="7" w:tplc="04100019" w:tentative="1">
      <w:start w:val="1"/>
      <w:numFmt w:val="lowerLetter"/>
      <w:lvlText w:val="%8."/>
      <w:lvlJc w:val="left"/>
      <w:pPr>
        <w:ind w:left="6120" w:hanging="360"/>
      </w:pPr>
    </w:lvl>
    <w:lvl w:ilvl="8" w:tplc="0410001B" w:tentative="1">
      <w:start w:val="1"/>
      <w:numFmt w:val="lowerRoman"/>
      <w:lvlText w:val="%9."/>
      <w:lvlJc w:val="right"/>
      <w:pPr>
        <w:ind w:left="6840" w:hanging="180"/>
      </w:pPr>
    </w:lvl>
  </w:abstractNum>
  <w:abstractNum w:abstractNumId="4" w15:restartNumberingAfterBreak="0">
    <w:nsid w:val="32547F45"/>
    <w:multiLevelType w:val="hybridMultilevel"/>
    <w:tmpl w:val="859E6AF6"/>
    <w:lvl w:ilvl="0" w:tplc="04100001">
      <w:start w:val="1"/>
      <w:numFmt w:val="bullet"/>
      <w:lvlText w:val=""/>
      <w:lvlJc w:val="left"/>
      <w:pPr>
        <w:ind w:left="1080" w:hanging="360"/>
      </w:pPr>
      <w:rPr>
        <w:rFonts w:ascii="Symbol" w:hAnsi="Symbol" w:hint="default"/>
      </w:rPr>
    </w:lvl>
    <w:lvl w:ilvl="1" w:tplc="04100003" w:tentative="1">
      <w:start w:val="1"/>
      <w:numFmt w:val="bullet"/>
      <w:lvlText w:val="o"/>
      <w:lvlJc w:val="left"/>
      <w:pPr>
        <w:ind w:left="1800" w:hanging="360"/>
      </w:pPr>
      <w:rPr>
        <w:rFonts w:ascii="Courier New" w:hAnsi="Courier New" w:cs="Courier New" w:hint="default"/>
      </w:rPr>
    </w:lvl>
    <w:lvl w:ilvl="2" w:tplc="04100005" w:tentative="1">
      <w:start w:val="1"/>
      <w:numFmt w:val="bullet"/>
      <w:lvlText w:val=""/>
      <w:lvlJc w:val="left"/>
      <w:pPr>
        <w:ind w:left="2520" w:hanging="360"/>
      </w:pPr>
      <w:rPr>
        <w:rFonts w:ascii="Wingdings" w:hAnsi="Wingdings" w:hint="default"/>
      </w:rPr>
    </w:lvl>
    <w:lvl w:ilvl="3" w:tplc="04100001" w:tentative="1">
      <w:start w:val="1"/>
      <w:numFmt w:val="bullet"/>
      <w:lvlText w:val=""/>
      <w:lvlJc w:val="left"/>
      <w:pPr>
        <w:ind w:left="3240" w:hanging="360"/>
      </w:pPr>
      <w:rPr>
        <w:rFonts w:ascii="Symbol" w:hAnsi="Symbol" w:hint="default"/>
      </w:rPr>
    </w:lvl>
    <w:lvl w:ilvl="4" w:tplc="04100003" w:tentative="1">
      <w:start w:val="1"/>
      <w:numFmt w:val="bullet"/>
      <w:lvlText w:val="o"/>
      <w:lvlJc w:val="left"/>
      <w:pPr>
        <w:ind w:left="3960" w:hanging="360"/>
      </w:pPr>
      <w:rPr>
        <w:rFonts w:ascii="Courier New" w:hAnsi="Courier New" w:cs="Courier New" w:hint="default"/>
      </w:rPr>
    </w:lvl>
    <w:lvl w:ilvl="5" w:tplc="04100005" w:tentative="1">
      <w:start w:val="1"/>
      <w:numFmt w:val="bullet"/>
      <w:lvlText w:val=""/>
      <w:lvlJc w:val="left"/>
      <w:pPr>
        <w:ind w:left="4680" w:hanging="360"/>
      </w:pPr>
      <w:rPr>
        <w:rFonts w:ascii="Wingdings" w:hAnsi="Wingdings" w:hint="default"/>
      </w:rPr>
    </w:lvl>
    <w:lvl w:ilvl="6" w:tplc="04100001" w:tentative="1">
      <w:start w:val="1"/>
      <w:numFmt w:val="bullet"/>
      <w:lvlText w:val=""/>
      <w:lvlJc w:val="left"/>
      <w:pPr>
        <w:ind w:left="5400" w:hanging="360"/>
      </w:pPr>
      <w:rPr>
        <w:rFonts w:ascii="Symbol" w:hAnsi="Symbol" w:hint="default"/>
      </w:rPr>
    </w:lvl>
    <w:lvl w:ilvl="7" w:tplc="04100003" w:tentative="1">
      <w:start w:val="1"/>
      <w:numFmt w:val="bullet"/>
      <w:lvlText w:val="o"/>
      <w:lvlJc w:val="left"/>
      <w:pPr>
        <w:ind w:left="6120" w:hanging="360"/>
      </w:pPr>
      <w:rPr>
        <w:rFonts w:ascii="Courier New" w:hAnsi="Courier New" w:cs="Courier New" w:hint="default"/>
      </w:rPr>
    </w:lvl>
    <w:lvl w:ilvl="8" w:tplc="04100005" w:tentative="1">
      <w:start w:val="1"/>
      <w:numFmt w:val="bullet"/>
      <w:lvlText w:val=""/>
      <w:lvlJc w:val="left"/>
      <w:pPr>
        <w:ind w:left="6840" w:hanging="360"/>
      </w:pPr>
      <w:rPr>
        <w:rFonts w:ascii="Wingdings" w:hAnsi="Wingdings" w:hint="default"/>
      </w:rPr>
    </w:lvl>
  </w:abstractNum>
  <w:abstractNum w:abstractNumId="5" w15:restartNumberingAfterBreak="0">
    <w:nsid w:val="4F9F4632"/>
    <w:multiLevelType w:val="hybridMultilevel"/>
    <w:tmpl w:val="4658FEFE"/>
    <w:lvl w:ilvl="0" w:tplc="ABD48F56">
      <w:numFmt w:val="bullet"/>
      <w:lvlText w:val=""/>
      <w:lvlJc w:val="left"/>
      <w:pPr>
        <w:ind w:left="1080" w:hanging="360"/>
      </w:pPr>
      <w:rPr>
        <w:rFonts w:ascii="Wingdings" w:hAnsi="Wingdings" w:hint="default"/>
      </w:rPr>
    </w:lvl>
    <w:lvl w:ilvl="1" w:tplc="04100003" w:tentative="1">
      <w:start w:val="1"/>
      <w:numFmt w:val="bullet"/>
      <w:lvlText w:val="o"/>
      <w:lvlJc w:val="left"/>
      <w:pPr>
        <w:ind w:left="1800" w:hanging="360"/>
      </w:pPr>
      <w:rPr>
        <w:rFonts w:ascii="Courier New" w:hAnsi="Courier New" w:cs="Courier New" w:hint="default"/>
      </w:rPr>
    </w:lvl>
    <w:lvl w:ilvl="2" w:tplc="04100005" w:tentative="1">
      <w:start w:val="1"/>
      <w:numFmt w:val="bullet"/>
      <w:lvlText w:val=""/>
      <w:lvlJc w:val="left"/>
      <w:pPr>
        <w:ind w:left="2520" w:hanging="360"/>
      </w:pPr>
      <w:rPr>
        <w:rFonts w:ascii="Wingdings" w:hAnsi="Wingdings" w:hint="default"/>
      </w:rPr>
    </w:lvl>
    <w:lvl w:ilvl="3" w:tplc="04100001" w:tentative="1">
      <w:start w:val="1"/>
      <w:numFmt w:val="bullet"/>
      <w:lvlText w:val=""/>
      <w:lvlJc w:val="left"/>
      <w:pPr>
        <w:ind w:left="3240" w:hanging="360"/>
      </w:pPr>
      <w:rPr>
        <w:rFonts w:ascii="Symbol" w:hAnsi="Symbol" w:hint="default"/>
      </w:rPr>
    </w:lvl>
    <w:lvl w:ilvl="4" w:tplc="04100003" w:tentative="1">
      <w:start w:val="1"/>
      <w:numFmt w:val="bullet"/>
      <w:lvlText w:val="o"/>
      <w:lvlJc w:val="left"/>
      <w:pPr>
        <w:ind w:left="3960" w:hanging="360"/>
      </w:pPr>
      <w:rPr>
        <w:rFonts w:ascii="Courier New" w:hAnsi="Courier New" w:cs="Courier New" w:hint="default"/>
      </w:rPr>
    </w:lvl>
    <w:lvl w:ilvl="5" w:tplc="04100005" w:tentative="1">
      <w:start w:val="1"/>
      <w:numFmt w:val="bullet"/>
      <w:lvlText w:val=""/>
      <w:lvlJc w:val="left"/>
      <w:pPr>
        <w:ind w:left="4680" w:hanging="360"/>
      </w:pPr>
      <w:rPr>
        <w:rFonts w:ascii="Wingdings" w:hAnsi="Wingdings" w:hint="default"/>
      </w:rPr>
    </w:lvl>
    <w:lvl w:ilvl="6" w:tplc="04100001" w:tentative="1">
      <w:start w:val="1"/>
      <w:numFmt w:val="bullet"/>
      <w:lvlText w:val=""/>
      <w:lvlJc w:val="left"/>
      <w:pPr>
        <w:ind w:left="5400" w:hanging="360"/>
      </w:pPr>
      <w:rPr>
        <w:rFonts w:ascii="Symbol" w:hAnsi="Symbol" w:hint="default"/>
      </w:rPr>
    </w:lvl>
    <w:lvl w:ilvl="7" w:tplc="04100003" w:tentative="1">
      <w:start w:val="1"/>
      <w:numFmt w:val="bullet"/>
      <w:lvlText w:val="o"/>
      <w:lvlJc w:val="left"/>
      <w:pPr>
        <w:ind w:left="6120" w:hanging="360"/>
      </w:pPr>
      <w:rPr>
        <w:rFonts w:ascii="Courier New" w:hAnsi="Courier New" w:cs="Courier New" w:hint="default"/>
      </w:rPr>
    </w:lvl>
    <w:lvl w:ilvl="8" w:tplc="04100005" w:tentative="1">
      <w:start w:val="1"/>
      <w:numFmt w:val="bullet"/>
      <w:lvlText w:val=""/>
      <w:lvlJc w:val="left"/>
      <w:pPr>
        <w:ind w:left="6840" w:hanging="360"/>
      </w:pPr>
      <w:rPr>
        <w:rFonts w:ascii="Wingdings" w:hAnsi="Wingdings" w:hint="default"/>
      </w:rPr>
    </w:lvl>
  </w:abstractNum>
  <w:abstractNum w:abstractNumId="6" w15:restartNumberingAfterBreak="0">
    <w:nsid w:val="62A05A13"/>
    <w:multiLevelType w:val="hybridMultilevel"/>
    <w:tmpl w:val="94284D8E"/>
    <w:lvl w:ilvl="0" w:tplc="0410000F">
      <w:start w:val="1"/>
      <w:numFmt w:val="decimal"/>
      <w:lvlText w:val="%1."/>
      <w:lvlJc w:val="left"/>
      <w:pPr>
        <w:ind w:left="1080" w:hanging="360"/>
      </w:pPr>
    </w:lvl>
    <w:lvl w:ilvl="1" w:tplc="04100019" w:tentative="1">
      <w:start w:val="1"/>
      <w:numFmt w:val="lowerLetter"/>
      <w:lvlText w:val="%2."/>
      <w:lvlJc w:val="left"/>
      <w:pPr>
        <w:ind w:left="1800" w:hanging="360"/>
      </w:pPr>
    </w:lvl>
    <w:lvl w:ilvl="2" w:tplc="0410001B" w:tentative="1">
      <w:start w:val="1"/>
      <w:numFmt w:val="lowerRoman"/>
      <w:lvlText w:val="%3."/>
      <w:lvlJc w:val="right"/>
      <w:pPr>
        <w:ind w:left="2520" w:hanging="180"/>
      </w:pPr>
    </w:lvl>
    <w:lvl w:ilvl="3" w:tplc="0410000F" w:tentative="1">
      <w:start w:val="1"/>
      <w:numFmt w:val="decimal"/>
      <w:lvlText w:val="%4."/>
      <w:lvlJc w:val="left"/>
      <w:pPr>
        <w:ind w:left="3240" w:hanging="360"/>
      </w:pPr>
    </w:lvl>
    <w:lvl w:ilvl="4" w:tplc="04100019" w:tentative="1">
      <w:start w:val="1"/>
      <w:numFmt w:val="lowerLetter"/>
      <w:lvlText w:val="%5."/>
      <w:lvlJc w:val="left"/>
      <w:pPr>
        <w:ind w:left="3960" w:hanging="360"/>
      </w:pPr>
    </w:lvl>
    <w:lvl w:ilvl="5" w:tplc="0410001B" w:tentative="1">
      <w:start w:val="1"/>
      <w:numFmt w:val="lowerRoman"/>
      <w:lvlText w:val="%6."/>
      <w:lvlJc w:val="right"/>
      <w:pPr>
        <w:ind w:left="4680" w:hanging="180"/>
      </w:pPr>
    </w:lvl>
    <w:lvl w:ilvl="6" w:tplc="0410000F" w:tentative="1">
      <w:start w:val="1"/>
      <w:numFmt w:val="decimal"/>
      <w:lvlText w:val="%7."/>
      <w:lvlJc w:val="left"/>
      <w:pPr>
        <w:ind w:left="5400" w:hanging="360"/>
      </w:pPr>
    </w:lvl>
    <w:lvl w:ilvl="7" w:tplc="04100019" w:tentative="1">
      <w:start w:val="1"/>
      <w:numFmt w:val="lowerLetter"/>
      <w:lvlText w:val="%8."/>
      <w:lvlJc w:val="left"/>
      <w:pPr>
        <w:ind w:left="6120" w:hanging="360"/>
      </w:pPr>
    </w:lvl>
    <w:lvl w:ilvl="8" w:tplc="0410001B" w:tentative="1">
      <w:start w:val="1"/>
      <w:numFmt w:val="lowerRoman"/>
      <w:lvlText w:val="%9."/>
      <w:lvlJc w:val="right"/>
      <w:pPr>
        <w:ind w:left="6840" w:hanging="180"/>
      </w:pPr>
    </w:lvl>
  </w:abstractNum>
  <w:abstractNum w:abstractNumId="7" w15:restartNumberingAfterBreak="0">
    <w:nsid w:val="7FD61AB5"/>
    <w:multiLevelType w:val="hybridMultilevel"/>
    <w:tmpl w:val="98F475A6"/>
    <w:lvl w:ilvl="0" w:tplc="04100001">
      <w:start w:val="1"/>
      <w:numFmt w:val="bullet"/>
      <w:lvlText w:val=""/>
      <w:lvlJc w:val="left"/>
      <w:pPr>
        <w:ind w:left="1800" w:hanging="360"/>
      </w:pPr>
      <w:rPr>
        <w:rFonts w:ascii="Symbol" w:hAnsi="Symbol" w:hint="default"/>
      </w:rPr>
    </w:lvl>
    <w:lvl w:ilvl="1" w:tplc="04100003" w:tentative="1">
      <w:start w:val="1"/>
      <w:numFmt w:val="bullet"/>
      <w:lvlText w:val="o"/>
      <w:lvlJc w:val="left"/>
      <w:pPr>
        <w:ind w:left="2520" w:hanging="360"/>
      </w:pPr>
      <w:rPr>
        <w:rFonts w:ascii="Courier New" w:hAnsi="Courier New" w:cs="Courier New" w:hint="default"/>
      </w:rPr>
    </w:lvl>
    <w:lvl w:ilvl="2" w:tplc="04100005" w:tentative="1">
      <w:start w:val="1"/>
      <w:numFmt w:val="bullet"/>
      <w:lvlText w:val=""/>
      <w:lvlJc w:val="left"/>
      <w:pPr>
        <w:ind w:left="3240" w:hanging="360"/>
      </w:pPr>
      <w:rPr>
        <w:rFonts w:ascii="Wingdings" w:hAnsi="Wingdings" w:hint="default"/>
      </w:rPr>
    </w:lvl>
    <w:lvl w:ilvl="3" w:tplc="04100001" w:tentative="1">
      <w:start w:val="1"/>
      <w:numFmt w:val="bullet"/>
      <w:lvlText w:val=""/>
      <w:lvlJc w:val="left"/>
      <w:pPr>
        <w:ind w:left="3960" w:hanging="360"/>
      </w:pPr>
      <w:rPr>
        <w:rFonts w:ascii="Symbol" w:hAnsi="Symbol" w:hint="default"/>
      </w:rPr>
    </w:lvl>
    <w:lvl w:ilvl="4" w:tplc="04100003" w:tentative="1">
      <w:start w:val="1"/>
      <w:numFmt w:val="bullet"/>
      <w:lvlText w:val="o"/>
      <w:lvlJc w:val="left"/>
      <w:pPr>
        <w:ind w:left="4680" w:hanging="360"/>
      </w:pPr>
      <w:rPr>
        <w:rFonts w:ascii="Courier New" w:hAnsi="Courier New" w:cs="Courier New" w:hint="default"/>
      </w:rPr>
    </w:lvl>
    <w:lvl w:ilvl="5" w:tplc="04100005" w:tentative="1">
      <w:start w:val="1"/>
      <w:numFmt w:val="bullet"/>
      <w:lvlText w:val=""/>
      <w:lvlJc w:val="left"/>
      <w:pPr>
        <w:ind w:left="5400" w:hanging="360"/>
      </w:pPr>
      <w:rPr>
        <w:rFonts w:ascii="Wingdings" w:hAnsi="Wingdings" w:hint="default"/>
      </w:rPr>
    </w:lvl>
    <w:lvl w:ilvl="6" w:tplc="04100001" w:tentative="1">
      <w:start w:val="1"/>
      <w:numFmt w:val="bullet"/>
      <w:lvlText w:val=""/>
      <w:lvlJc w:val="left"/>
      <w:pPr>
        <w:ind w:left="6120" w:hanging="360"/>
      </w:pPr>
      <w:rPr>
        <w:rFonts w:ascii="Symbol" w:hAnsi="Symbol" w:hint="default"/>
      </w:rPr>
    </w:lvl>
    <w:lvl w:ilvl="7" w:tplc="04100003" w:tentative="1">
      <w:start w:val="1"/>
      <w:numFmt w:val="bullet"/>
      <w:lvlText w:val="o"/>
      <w:lvlJc w:val="left"/>
      <w:pPr>
        <w:ind w:left="6840" w:hanging="360"/>
      </w:pPr>
      <w:rPr>
        <w:rFonts w:ascii="Courier New" w:hAnsi="Courier New" w:cs="Courier New" w:hint="default"/>
      </w:rPr>
    </w:lvl>
    <w:lvl w:ilvl="8" w:tplc="04100005" w:tentative="1">
      <w:start w:val="1"/>
      <w:numFmt w:val="bullet"/>
      <w:lvlText w:val=""/>
      <w:lvlJc w:val="left"/>
      <w:pPr>
        <w:ind w:left="7560" w:hanging="360"/>
      </w:pPr>
      <w:rPr>
        <w:rFonts w:ascii="Wingdings" w:hAnsi="Wingdings" w:hint="default"/>
      </w:rPr>
    </w:lvl>
  </w:abstractNum>
  <w:num w:numId="1">
    <w:abstractNumId w:val="1"/>
  </w:num>
  <w:num w:numId="2">
    <w:abstractNumId w:val="7"/>
  </w:num>
  <w:num w:numId="3">
    <w:abstractNumId w:val="6"/>
  </w:num>
  <w:num w:numId="4">
    <w:abstractNumId w:val="0"/>
  </w:num>
  <w:num w:numId="5">
    <w:abstractNumId w:val="2"/>
  </w:num>
  <w:num w:numId="6">
    <w:abstractNumId w:val="5"/>
  </w:num>
  <w:num w:numId="7">
    <w:abstractNumId w:val="4"/>
  </w:num>
  <w:num w:numId="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hideSpelling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9"/>
  <w:hyphenationZone w:val="283"/>
  <w:drawingGridHorizontalSpacing w:val="100"/>
  <w:displayHorizontalDrawingGridEvery w:val="2"/>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LA0tTA1MDE0NjEzNTRW0lEKTi0uzszPAykwrAUAKfQS6SwAAAA="/>
  </w:docVars>
  <w:rsids>
    <w:rsidRoot w:val="00F87DB4"/>
    <w:rsid w:val="00004A73"/>
    <w:rsid w:val="00015037"/>
    <w:rsid w:val="000264E6"/>
    <w:rsid w:val="000332D2"/>
    <w:rsid w:val="00033515"/>
    <w:rsid w:val="00036D47"/>
    <w:rsid w:val="00041FB3"/>
    <w:rsid w:val="00055477"/>
    <w:rsid w:val="00061BAD"/>
    <w:rsid w:val="00065AC1"/>
    <w:rsid w:val="00070A72"/>
    <w:rsid w:val="000924EF"/>
    <w:rsid w:val="00097373"/>
    <w:rsid w:val="000A59D1"/>
    <w:rsid w:val="000A610C"/>
    <w:rsid w:val="000A6334"/>
    <w:rsid w:val="000B3FF0"/>
    <w:rsid w:val="000D2500"/>
    <w:rsid w:val="000D7561"/>
    <w:rsid w:val="000F5479"/>
    <w:rsid w:val="0010462D"/>
    <w:rsid w:val="0012028B"/>
    <w:rsid w:val="001211C5"/>
    <w:rsid w:val="0012632D"/>
    <w:rsid w:val="00127B6C"/>
    <w:rsid w:val="00131E13"/>
    <w:rsid w:val="00134B6D"/>
    <w:rsid w:val="00137229"/>
    <w:rsid w:val="0013740E"/>
    <w:rsid w:val="00142DFE"/>
    <w:rsid w:val="00150695"/>
    <w:rsid w:val="00152054"/>
    <w:rsid w:val="001555E9"/>
    <w:rsid w:val="00165497"/>
    <w:rsid w:val="00167B3C"/>
    <w:rsid w:val="00177083"/>
    <w:rsid w:val="0019002C"/>
    <w:rsid w:val="001A170B"/>
    <w:rsid w:val="001B5695"/>
    <w:rsid w:val="001B7546"/>
    <w:rsid w:val="001B7D69"/>
    <w:rsid w:val="001C24CF"/>
    <w:rsid w:val="001C74BF"/>
    <w:rsid w:val="001F3708"/>
    <w:rsid w:val="001F7A0D"/>
    <w:rsid w:val="0020200F"/>
    <w:rsid w:val="00205CDC"/>
    <w:rsid w:val="00245A08"/>
    <w:rsid w:val="00262A20"/>
    <w:rsid w:val="002653F7"/>
    <w:rsid w:val="002715BA"/>
    <w:rsid w:val="00293DC7"/>
    <w:rsid w:val="002973A4"/>
    <w:rsid w:val="002A21D0"/>
    <w:rsid w:val="002E1CE7"/>
    <w:rsid w:val="002E1E1A"/>
    <w:rsid w:val="002F2DF2"/>
    <w:rsid w:val="003227EC"/>
    <w:rsid w:val="003412B9"/>
    <w:rsid w:val="003476F8"/>
    <w:rsid w:val="003565BC"/>
    <w:rsid w:val="003637F2"/>
    <w:rsid w:val="0036442C"/>
    <w:rsid w:val="0036797A"/>
    <w:rsid w:val="0038478B"/>
    <w:rsid w:val="00386A61"/>
    <w:rsid w:val="00390709"/>
    <w:rsid w:val="00392DEC"/>
    <w:rsid w:val="00394111"/>
    <w:rsid w:val="003A1C15"/>
    <w:rsid w:val="003C30E6"/>
    <w:rsid w:val="003C7BC1"/>
    <w:rsid w:val="003E26EB"/>
    <w:rsid w:val="003E65C2"/>
    <w:rsid w:val="003F4625"/>
    <w:rsid w:val="003F7121"/>
    <w:rsid w:val="00402DC6"/>
    <w:rsid w:val="00411492"/>
    <w:rsid w:val="004201DE"/>
    <w:rsid w:val="00426539"/>
    <w:rsid w:val="00427B62"/>
    <w:rsid w:val="0043441C"/>
    <w:rsid w:val="00442F49"/>
    <w:rsid w:val="0046629D"/>
    <w:rsid w:val="00490A42"/>
    <w:rsid w:val="00492A50"/>
    <w:rsid w:val="004A2D05"/>
    <w:rsid w:val="004A7B09"/>
    <w:rsid w:val="004B7DDD"/>
    <w:rsid w:val="004C4BB2"/>
    <w:rsid w:val="004F4774"/>
    <w:rsid w:val="004F7E73"/>
    <w:rsid w:val="0050073B"/>
    <w:rsid w:val="00503C1D"/>
    <w:rsid w:val="005053B4"/>
    <w:rsid w:val="00505F69"/>
    <w:rsid w:val="005318EB"/>
    <w:rsid w:val="00542B8B"/>
    <w:rsid w:val="00545144"/>
    <w:rsid w:val="0054582D"/>
    <w:rsid w:val="0055172A"/>
    <w:rsid w:val="0055692D"/>
    <w:rsid w:val="005571E1"/>
    <w:rsid w:val="00563F69"/>
    <w:rsid w:val="005641A6"/>
    <w:rsid w:val="005649B4"/>
    <w:rsid w:val="0057125F"/>
    <w:rsid w:val="00580B05"/>
    <w:rsid w:val="005844E1"/>
    <w:rsid w:val="005A7970"/>
    <w:rsid w:val="005D7DE4"/>
    <w:rsid w:val="005F1B79"/>
    <w:rsid w:val="005F5DED"/>
    <w:rsid w:val="006108BF"/>
    <w:rsid w:val="006126A9"/>
    <w:rsid w:val="0062194B"/>
    <w:rsid w:val="00622E4B"/>
    <w:rsid w:val="00641C51"/>
    <w:rsid w:val="00656601"/>
    <w:rsid w:val="00665959"/>
    <w:rsid w:val="006670B6"/>
    <w:rsid w:val="006835E1"/>
    <w:rsid w:val="00695589"/>
    <w:rsid w:val="00696A17"/>
    <w:rsid w:val="006B0D03"/>
    <w:rsid w:val="006B1C03"/>
    <w:rsid w:val="006B38AF"/>
    <w:rsid w:val="006B748A"/>
    <w:rsid w:val="006D47F6"/>
    <w:rsid w:val="006E402D"/>
    <w:rsid w:val="00710DCA"/>
    <w:rsid w:val="00713463"/>
    <w:rsid w:val="007338DD"/>
    <w:rsid w:val="00734C70"/>
    <w:rsid w:val="00743581"/>
    <w:rsid w:val="00776067"/>
    <w:rsid w:val="00776084"/>
    <w:rsid w:val="00786EA5"/>
    <w:rsid w:val="00797F7E"/>
    <w:rsid w:val="007B1124"/>
    <w:rsid w:val="007B5B6D"/>
    <w:rsid w:val="007F266C"/>
    <w:rsid w:val="007F4988"/>
    <w:rsid w:val="007F498C"/>
    <w:rsid w:val="00804CE7"/>
    <w:rsid w:val="00812B00"/>
    <w:rsid w:val="00814AF8"/>
    <w:rsid w:val="008310AB"/>
    <w:rsid w:val="00854BD0"/>
    <w:rsid w:val="00863825"/>
    <w:rsid w:val="00866EF0"/>
    <w:rsid w:val="008B7934"/>
    <w:rsid w:val="008C6461"/>
    <w:rsid w:val="008D3909"/>
    <w:rsid w:val="008E313B"/>
    <w:rsid w:val="008E7EEC"/>
    <w:rsid w:val="008F20F6"/>
    <w:rsid w:val="008F4150"/>
    <w:rsid w:val="00906BE9"/>
    <w:rsid w:val="00914838"/>
    <w:rsid w:val="00916B5E"/>
    <w:rsid w:val="009266B7"/>
    <w:rsid w:val="00930414"/>
    <w:rsid w:val="00934464"/>
    <w:rsid w:val="009406B0"/>
    <w:rsid w:val="00964579"/>
    <w:rsid w:val="0097120A"/>
    <w:rsid w:val="00975DBF"/>
    <w:rsid w:val="00977D02"/>
    <w:rsid w:val="00982EEA"/>
    <w:rsid w:val="0098394C"/>
    <w:rsid w:val="0098734F"/>
    <w:rsid w:val="009A36BB"/>
    <w:rsid w:val="009A3F4F"/>
    <w:rsid w:val="009A51E4"/>
    <w:rsid w:val="009B0991"/>
    <w:rsid w:val="009D4932"/>
    <w:rsid w:val="009D58F0"/>
    <w:rsid w:val="009E4C22"/>
    <w:rsid w:val="00A111FC"/>
    <w:rsid w:val="00A13493"/>
    <w:rsid w:val="00A46C9A"/>
    <w:rsid w:val="00A54AA9"/>
    <w:rsid w:val="00A568BD"/>
    <w:rsid w:val="00A67A29"/>
    <w:rsid w:val="00A73138"/>
    <w:rsid w:val="00A7775D"/>
    <w:rsid w:val="00A81405"/>
    <w:rsid w:val="00A82FE5"/>
    <w:rsid w:val="00A86BDD"/>
    <w:rsid w:val="00A905BD"/>
    <w:rsid w:val="00A9261E"/>
    <w:rsid w:val="00AA7EAB"/>
    <w:rsid w:val="00AD2ECE"/>
    <w:rsid w:val="00AE0ADF"/>
    <w:rsid w:val="00AE2699"/>
    <w:rsid w:val="00AE76E7"/>
    <w:rsid w:val="00AF14BC"/>
    <w:rsid w:val="00AF4C47"/>
    <w:rsid w:val="00B1054B"/>
    <w:rsid w:val="00B147C6"/>
    <w:rsid w:val="00B209EE"/>
    <w:rsid w:val="00B22975"/>
    <w:rsid w:val="00B24842"/>
    <w:rsid w:val="00B36149"/>
    <w:rsid w:val="00B36D1B"/>
    <w:rsid w:val="00B55E39"/>
    <w:rsid w:val="00B573BD"/>
    <w:rsid w:val="00B57D5D"/>
    <w:rsid w:val="00B67BD4"/>
    <w:rsid w:val="00B70767"/>
    <w:rsid w:val="00B73A07"/>
    <w:rsid w:val="00B81020"/>
    <w:rsid w:val="00BD0C41"/>
    <w:rsid w:val="00BD2B72"/>
    <w:rsid w:val="00BD2BBF"/>
    <w:rsid w:val="00BD4095"/>
    <w:rsid w:val="00BE2649"/>
    <w:rsid w:val="00BE2A1B"/>
    <w:rsid w:val="00BF1321"/>
    <w:rsid w:val="00BF2654"/>
    <w:rsid w:val="00C15E2F"/>
    <w:rsid w:val="00C315C1"/>
    <w:rsid w:val="00C42769"/>
    <w:rsid w:val="00C52F50"/>
    <w:rsid w:val="00C62741"/>
    <w:rsid w:val="00C643F4"/>
    <w:rsid w:val="00C661D5"/>
    <w:rsid w:val="00C928CE"/>
    <w:rsid w:val="00C97C7A"/>
    <w:rsid w:val="00CA01FD"/>
    <w:rsid w:val="00CB5BFB"/>
    <w:rsid w:val="00CC0511"/>
    <w:rsid w:val="00CC3C8B"/>
    <w:rsid w:val="00CD5A78"/>
    <w:rsid w:val="00CF2017"/>
    <w:rsid w:val="00D04F5E"/>
    <w:rsid w:val="00D07ED0"/>
    <w:rsid w:val="00D25678"/>
    <w:rsid w:val="00D262E9"/>
    <w:rsid w:val="00D31848"/>
    <w:rsid w:val="00D34848"/>
    <w:rsid w:val="00D35021"/>
    <w:rsid w:val="00D4346F"/>
    <w:rsid w:val="00D46D62"/>
    <w:rsid w:val="00D51649"/>
    <w:rsid w:val="00D5481B"/>
    <w:rsid w:val="00D55429"/>
    <w:rsid w:val="00D6079B"/>
    <w:rsid w:val="00D67859"/>
    <w:rsid w:val="00D76469"/>
    <w:rsid w:val="00D86FE8"/>
    <w:rsid w:val="00DA28EE"/>
    <w:rsid w:val="00DA5087"/>
    <w:rsid w:val="00DB39CA"/>
    <w:rsid w:val="00DB406E"/>
    <w:rsid w:val="00DB63B6"/>
    <w:rsid w:val="00DC3846"/>
    <w:rsid w:val="00DC4814"/>
    <w:rsid w:val="00DD19B6"/>
    <w:rsid w:val="00DD3792"/>
    <w:rsid w:val="00DE2C7E"/>
    <w:rsid w:val="00DE36F1"/>
    <w:rsid w:val="00DF294A"/>
    <w:rsid w:val="00DF6C54"/>
    <w:rsid w:val="00E02F4F"/>
    <w:rsid w:val="00E03B7B"/>
    <w:rsid w:val="00E04D2B"/>
    <w:rsid w:val="00E0654F"/>
    <w:rsid w:val="00E101E4"/>
    <w:rsid w:val="00E14A57"/>
    <w:rsid w:val="00E55F8B"/>
    <w:rsid w:val="00E56678"/>
    <w:rsid w:val="00E56BD0"/>
    <w:rsid w:val="00E7461D"/>
    <w:rsid w:val="00EC5761"/>
    <w:rsid w:val="00ED232A"/>
    <w:rsid w:val="00EE2649"/>
    <w:rsid w:val="00EE3F25"/>
    <w:rsid w:val="00EE4C64"/>
    <w:rsid w:val="00F260CF"/>
    <w:rsid w:val="00F27AD0"/>
    <w:rsid w:val="00F35883"/>
    <w:rsid w:val="00F376E9"/>
    <w:rsid w:val="00F43EDE"/>
    <w:rsid w:val="00F5031F"/>
    <w:rsid w:val="00F57762"/>
    <w:rsid w:val="00F632C0"/>
    <w:rsid w:val="00F77FCB"/>
    <w:rsid w:val="00F87DB4"/>
    <w:rsid w:val="00F924A6"/>
    <w:rsid w:val="00FA38C8"/>
    <w:rsid w:val="00FA500A"/>
    <w:rsid w:val="00FA5068"/>
    <w:rsid w:val="00FB04E9"/>
    <w:rsid w:val="00FB5E4B"/>
    <w:rsid w:val="00FD0C8F"/>
    <w:rsid w:val="00FD7F11"/>
    <w:rsid w:val="00FE5E0B"/>
    <w:rsid w:val="00FF420C"/>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8193"/>
    <o:shapelayout v:ext="edit">
      <o:idmap v:ext="edit" data="1"/>
    </o:shapelayout>
  </w:shapeDefaults>
  <w:decimalSymbol w:val=","/>
  <w:listSeparator w:val=";"/>
  <w15:chartTrackingRefBased/>
  <w15:docId w15:val="{BF1088D6-0178-490D-BE03-774D3BDF5A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it-IT" w:eastAsia="it-IT"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header" w:uiPriority="99"/>
    <w:lsdException w:name="footer" w:uiPriority="99"/>
    <w:lsdException w:name="caption" w:semiHidden="1" w:unhideWhenUsed="1" w:qFormat="1"/>
    <w:lsdException w:name="Title" w:qFormat="1"/>
    <w:lsdException w:name="Subtitle" w:qFormat="1"/>
    <w:lsdException w:name="Hyperlink" w:uiPriority="99"/>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e">
    <w:name w:val="Normal"/>
    <w:qFormat/>
    <w:rsid w:val="00E14A57"/>
    <w:pPr>
      <w:tabs>
        <w:tab w:val="left" w:pos="9000"/>
      </w:tabs>
      <w:ind w:left="360" w:right="278"/>
      <w:jc w:val="both"/>
    </w:pPr>
    <w:rPr>
      <w:rFonts w:ascii="Garamond" w:hAnsi="Garamond"/>
      <w:color w:val="000000"/>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Intestazione">
    <w:name w:val="header"/>
    <w:basedOn w:val="Normale"/>
    <w:link w:val="IntestazioneCarattere"/>
    <w:uiPriority w:val="99"/>
    <w:rsid w:val="00F87DB4"/>
    <w:pPr>
      <w:tabs>
        <w:tab w:val="center" w:pos="4819"/>
        <w:tab w:val="right" w:pos="9638"/>
      </w:tabs>
    </w:pPr>
    <w:rPr>
      <w:rFonts w:ascii="Arial" w:hAnsi="Arial"/>
      <w:sz w:val="18"/>
      <w:szCs w:val="24"/>
      <w:lang w:val="x-none" w:eastAsia="x-none"/>
    </w:rPr>
  </w:style>
  <w:style w:type="paragraph" w:styleId="Pidipagina">
    <w:name w:val="footer"/>
    <w:basedOn w:val="Normale"/>
    <w:link w:val="PidipaginaCarattere"/>
    <w:uiPriority w:val="99"/>
    <w:rsid w:val="00F87DB4"/>
    <w:pPr>
      <w:tabs>
        <w:tab w:val="center" w:pos="4819"/>
        <w:tab w:val="right" w:pos="9638"/>
      </w:tabs>
    </w:pPr>
    <w:rPr>
      <w:rFonts w:ascii="Arial" w:hAnsi="Arial"/>
      <w:sz w:val="18"/>
      <w:szCs w:val="24"/>
      <w:lang w:val="x-none" w:eastAsia="x-none"/>
    </w:rPr>
  </w:style>
  <w:style w:type="character" w:styleId="Collegamentoipertestuale">
    <w:name w:val="Hyperlink"/>
    <w:uiPriority w:val="99"/>
    <w:rsid w:val="007F498C"/>
    <w:rPr>
      <w:color w:val="0000FF"/>
      <w:u w:val="single"/>
    </w:rPr>
  </w:style>
  <w:style w:type="character" w:customStyle="1" w:styleId="PidipaginaCarattere">
    <w:name w:val="Piè di pagina Carattere"/>
    <w:link w:val="Pidipagina"/>
    <w:uiPriority w:val="99"/>
    <w:rsid w:val="00FB04E9"/>
    <w:rPr>
      <w:rFonts w:ascii="Arial" w:hAnsi="Arial"/>
      <w:color w:val="000000"/>
      <w:sz w:val="18"/>
      <w:szCs w:val="24"/>
    </w:rPr>
  </w:style>
  <w:style w:type="character" w:customStyle="1" w:styleId="IntestazioneCarattere">
    <w:name w:val="Intestazione Carattere"/>
    <w:link w:val="Intestazione"/>
    <w:uiPriority w:val="99"/>
    <w:rsid w:val="00FB04E9"/>
    <w:rPr>
      <w:rFonts w:ascii="Arial" w:hAnsi="Arial"/>
      <w:color w:val="000000"/>
      <w:sz w:val="18"/>
      <w:szCs w:val="24"/>
    </w:rPr>
  </w:style>
  <w:style w:type="character" w:styleId="Numeroriga">
    <w:name w:val="line number"/>
    <w:rsid w:val="00DE36F1"/>
  </w:style>
  <w:style w:type="paragraph" w:styleId="Testofumetto">
    <w:name w:val="Balloon Text"/>
    <w:basedOn w:val="Normale"/>
    <w:link w:val="TestofumettoCarattere"/>
    <w:rsid w:val="00D6079B"/>
    <w:rPr>
      <w:rFonts w:ascii="Tahoma" w:hAnsi="Tahoma"/>
      <w:sz w:val="16"/>
      <w:szCs w:val="16"/>
      <w:lang w:val="x-none" w:eastAsia="x-none"/>
    </w:rPr>
  </w:style>
  <w:style w:type="character" w:customStyle="1" w:styleId="TestofumettoCarattere">
    <w:name w:val="Testo fumetto Carattere"/>
    <w:link w:val="Testofumetto"/>
    <w:rsid w:val="00D6079B"/>
    <w:rPr>
      <w:rFonts w:ascii="Tahoma" w:hAnsi="Tahoma" w:cs="Tahoma"/>
      <w:color w:val="000000"/>
      <w:sz w:val="16"/>
      <w:szCs w:val="16"/>
    </w:rPr>
  </w:style>
  <w:style w:type="table" w:styleId="Grigliatabella">
    <w:name w:val="Table Grid"/>
    <w:basedOn w:val="Tabellanormale"/>
    <w:rsid w:val="00BF265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Universit-Intestazione">
    <w:name w:val="Università - Intestazione"/>
    <w:basedOn w:val="Normale"/>
    <w:link w:val="Universit-IntestazioneCarattere"/>
    <w:qFormat/>
    <w:rsid w:val="00E14A57"/>
    <w:rPr>
      <w:rFonts w:ascii="Calibri" w:hAnsi="Calibri"/>
      <w:b/>
      <w:color w:val="0C1975"/>
      <w:sz w:val="24"/>
      <w:szCs w:val="24"/>
      <w:lang w:val="x-none" w:eastAsia="x-none"/>
    </w:rPr>
  </w:style>
  <w:style w:type="paragraph" w:customStyle="1" w:styleId="Universit-Direzioneedirigente">
    <w:name w:val="Università - Direzione e dirigente"/>
    <w:basedOn w:val="Normale"/>
    <w:link w:val="Universit-DirezioneedirigenteCarattere"/>
    <w:qFormat/>
    <w:rsid w:val="00E14A57"/>
    <w:rPr>
      <w:rFonts w:ascii="Calibri" w:hAnsi="Calibri"/>
      <w:color w:val="0C1975"/>
      <w:lang w:val="x-none" w:eastAsia="x-none"/>
    </w:rPr>
  </w:style>
  <w:style w:type="character" w:customStyle="1" w:styleId="Universit-IntestazioneCarattere">
    <w:name w:val="Università - Intestazione Carattere"/>
    <w:link w:val="Universit-Intestazione"/>
    <w:rsid w:val="00E14A57"/>
    <w:rPr>
      <w:rFonts w:ascii="Calibri" w:hAnsi="Calibri"/>
      <w:b/>
      <w:color w:val="0C1975"/>
      <w:sz w:val="24"/>
      <w:szCs w:val="24"/>
    </w:rPr>
  </w:style>
  <w:style w:type="paragraph" w:customStyle="1" w:styleId="Universit-intestazionepagsuccessive">
    <w:name w:val="Università - intestazione pag successive"/>
    <w:basedOn w:val="Normale"/>
    <w:link w:val="Universit-intestazionepagsuccessiveCarattere"/>
    <w:qFormat/>
    <w:rsid w:val="00866EF0"/>
    <w:pPr>
      <w:ind w:left="4963"/>
    </w:pPr>
    <w:rPr>
      <w:rFonts w:ascii="Calibri" w:hAnsi="Calibri"/>
      <w:b/>
      <w:color w:val="0C1975"/>
      <w:lang w:val="x-none" w:eastAsia="x-none"/>
    </w:rPr>
  </w:style>
  <w:style w:type="character" w:customStyle="1" w:styleId="Universit-DirezioneedirigenteCarattere">
    <w:name w:val="Università - Direzione e dirigente Carattere"/>
    <w:link w:val="Universit-Direzioneedirigente"/>
    <w:rsid w:val="00E14A57"/>
    <w:rPr>
      <w:rFonts w:ascii="Calibri" w:hAnsi="Calibri"/>
      <w:color w:val="0C1975"/>
    </w:rPr>
  </w:style>
  <w:style w:type="paragraph" w:customStyle="1" w:styleId="Universit-dataeindirizzo">
    <w:name w:val="Università - data e indirizzo"/>
    <w:basedOn w:val="Normale"/>
    <w:link w:val="Universit-dataeindirizzoCarattere"/>
    <w:qFormat/>
    <w:rsid w:val="00D07ED0"/>
    <w:pPr>
      <w:ind w:left="5664"/>
    </w:pPr>
    <w:rPr>
      <w:lang w:val="x-none" w:eastAsia="x-none"/>
    </w:rPr>
  </w:style>
  <w:style w:type="character" w:customStyle="1" w:styleId="Universit-intestazionepagsuccessiveCarattere">
    <w:name w:val="Università - intestazione pag successive Carattere"/>
    <w:link w:val="Universit-intestazionepagsuccessive"/>
    <w:rsid w:val="00866EF0"/>
    <w:rPr>
      <w:rFonts w:ascii="Calibri" w:hAnsi="Calibri"/>
      <w:b/>
      <w:color w:val="0C1975"/>
    </w:rPr>
  </w:style>
  <w:style w:type="character" w:customStyle="1" w:styleId="sm-template-company-body-style1">
    <w:name w:val="sm-template-company-body-style1"/>
    <w:rsid w:val="00804CE7"/>
    <w:rPr>
      <w:rFonts w:ascii="Verdana" w:hAnsi="Verdana" w:hint="default"/>
      <w:color w:val="000000"/>
      <w:sz w:val="18"/>
      <w:szCs w:val="18"/>
    </w:rPr>
  </w:style>
  <w:style w:type="character" w:customStyle="1" w:styleId="Universit-dataeindirizzoCarattere">
    <w:name w:val="Università - data e indirizzo Carattere"/>
    <w:link w:val="Universit-dataeindirizzo"/>
    <w:rsid w:val="00D07ED0"/>
    <w:rPr>
      <w:rFonts w:ascii="Garamond" w:hAnsi="Garamond"/>
      <w:color w:val="000000"/>
    </w:rPr>
  </w:style>
  <w:style w:type="paragraph" w:customStyle="1" w:styleId="intestaz">
    <w:name w:val="intestaz"/>
    <w:basedOn w:val="Normale"/>
    <w:rsid w:val="00622E4B"/>
    <w:pPr>
      <w:widowControl w:val="0"/>
      <w:tabs>
        <w:tab w:val="clear" w:pos="9000"/>
      </w:tabs>
      <w:spacing w:line="482" w:lineRule="exact"/>
      <w:ind w:left="425" w:right="1843"/>
      <w:jc w:val="center"/>
    </w:pPr>
    <w:rPr>
      <w:rFonts w:ascii="Times New Roman" w:hAnsi="Times New Roman"/>
      <w:b/>
      <w:color w:val="auto"/>
      <w:sz w:val="28"/>
    </w:rPr>
  </w:style>
  <w:style w:type="paragraph" w:styleId="Paragrafoelenco">
    <w:name w:val="List Paragraph"/>
    <w:basedOn w:val="Normale"/>
    <w:uiPriority w:val="34"/>
    <w:qFormat/>
    <w:rsid w:val="00622E4B"/>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www.unica.it/unica/it/utility_privacy.page"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s://www.unica.it/unica/it/utility_privacy.page" TargetMode="External"/><Relationship Id="rId14" Type="http://schemas.openxmlformats.org/officeDocument/2006/relationships/theme" Target="theme/theme1.xm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07AEDAB-D42C-4055-8E3A-4CB0F36D26A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TotalTime>
  <Pages>2</Pages>
  <Words>500</Words>
  <Characters>3763</Characters>
  <Application>Microsoft Office Word</Application>
  <DocSecurity>0</DocSecurity>
  <Lines>31</Lines>
  <Paragraphs>8</Paragraphs>
  <ScaleCrop>false</ScaleCrop>
  <HeadingPairs>
    <vt:vector size="2" baseType="variant">
      <vt:variant>
        <vt:lpstr>Titolo</vt:lpstr>
      </vt:variant>
      <vt:variant>
        <vt:i4>1</vt:i4>
      </vt:variant>
    </vt:vector>
  </HeadingPairs>
  <TitlesOfParts>
    <vt:vector size="1" baseType="lpstr">
      <vt:lpstr>mod. carta intestata</vt:lpstr>
    </vt:vector>
  </TitlesOfParts>
  <Company/>
  <LinksUpToDate>false</LinksUpToDate>
  <CharactersWithSpaces>425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 carta intestata</dc:title>
  <dc:subject/>
  <dc:creator>IC</dc:creator>
  <cp:keywords/>
  <cp:lastModifiedBy>Loredana Pantano autore</cp:lastModifiedBy>
  <cp:revision>9</cp:revision>
  <cp:lastPrinted>2017-10-27T10:24:00Z</cp:lastPrinted>
  <dcterms:created xsi:type="dcterms:W3CDTF">2019-07-31T08:52:00Z</dcterms:created>
  <dcterms:modified xsi:type="dcterms:W3CDTF">2019-07-31T09:29:00Z</dcterms:modified>
</cp:coreProperties>
</file>